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36"/>
        <w:gridCol w:w="2432"/>
        <w:gridCol w:w="6803"/>
      </w:tblGrid>
      <w:tr w:rsidR="00A16CB0" w:rsidRPr="004D1653" w14:paraId="58E504DA" w14:textId="77777777" w:rsidTr="00B833E4">
        <w:tc>
          <w:tcPr>
            <w:tcW w:w="0" w:type="auto"/>
            <w:shd w:val="clear" w:color="auto" w:fill="auto"/>
          </w:tcPr>
          <w:p w14:paraId="28BA301F" w14:textId="77777777" w:rsidR="00A16CB0" w:rsidRPr="0037074A" w:rsidRDefault="00A16CB0" w:rsidP="00B833E4">
            <w:pPr>
              <w:spacing w:after="288"/>
              <w:jc w:val="both"/>
            </w:pPr>
            <w:r w:rsidRPr="0037074A">
              <w:t>1</w:t>
            </w:r>
          </w:p>
        </w:tc>
        <w:tc>
          <w:tcPr>
            <w:tcW w:w="0" w:type="auto"/>
            <w:shd w:val="clear" w:color="auto" w:fill="auto"/>
          </w:tcPr>
          <w:p w14:paraId="09D4D34E" w14:textId="77777777" w:rsidR="00A16CB0" w:rsidRPr="00B135F2" w:rsidRDefault="00A16CB0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Именование дисциплины</w:t>
            </w:r>
          </w:p>
        </w:tc>
        <w:tc>
          <w:tcPr>
            <w:tcW w:w="0" w:type="auto"/>
            <w:shd w:val="clear" w:color="auto" w:fill="auto"/>
          </w:tcPr>
          <w:p w14:paraId="44BB1A19" w14:textId="77777777" w:rsidR="00A16CB0" w:rsidRPr="004D1653" w:rsidRDefault="00A16CB0" w:rsidP="00B833E4">
            <w:pPr>
              <w:spacing w:after="288"/>
              <w:jc w:val="both"/>
              <w:rPr>
                <w:b/>
              </w:rPr>
            </w:pPr>
            <w:r w:rsidRPr="00A16CB0">
              <w:rPr>
                <w:b/>
              </w:rPr>
              <w:t>ЦЕРКОВНОСЛАВЯНСКИЙ ЯЗЫК</w:t>
            </w:r>
          </w:p>
        </w:tc>
      </w:tr>
      <w:tr w:rsidR="00A16CB0" w:rsidRPr="0037074A" w14:paraId="3553087B" w14:textId="77777777" w:rsidTr="00B833E4">
        <w:tc>
          <w:tcPr>
            <w:tcW w:w="0" w:type="auto"/>
            <w:shd w:val="clear" w:color="auto" w:fill="auto"/>
          </w:tcPr>
          <w:p w14:paraId="64F7FBE1" w14:textId="77777777" w:rsidR="00A16CB0" w:rsidRPr="0037074A" w:rsidRDefault="00A16CB0" w:rsidP="00B833E4">
            <w:pPr>
              <w:spacing w:after="288"/>
              <w:jc w:val="both"/>
            </w:pPr>
            <w:r w:rsidRPr="0037074A">
              <w:t>2</w:t>
            </w:r>
          </w:p>
        </w:tc>
        <w:tc>
          <w:tcPr>
            <w:tcW w:w="0" w:type="auto"/>
            <w:shd w:val="clear" w:color="auto" w:fill="auto"/>
          </w:tcPr>
          <w:p w14:paraId="1886DB08" w14:textId="77777777" w:rsidR="00A16CB0" w:rsidRPr="00B135F2" w:rsidRDefault="00A16CB0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Основная образовательная программа:</w:t>
            </w:r>
          </w:p>
        </w:tc>
        <w:tc>
          <w:tcPr>
            <w:tcW w:w="0" w:type="auto"/>
            <w:shd w:val="clear" w:color="auto" w:fill="auto"/>
          </w:tcPr>
          <w:p w14:paraId="088D71CA" w14:textId="77777777" w:rsidR="00A16CB0" w:rsidRPr="0037074A" w:rsidRDefault="00A16CB0" w:rsidP="00B833E4">
            <w:pPr>
              <w:spacing w:after="288"/>
              <w:jc w:val="both"/>
            </w:pPr>
            <w:r w:rsidRPr="0037074A">
              <w:t xml:space="preserve">Подготовка служителей и религиозного персонала православного вероисповедания </w:t>
            </w:r>
          </w:p>
        </w:tc>
      </w:tr>
      <w:tr w:rsidR="00A16CB0" w:rsidRPr="0037074A" w14:paraId="41F50D39" w14:textId="77777777" w:rsidTr="00B833E4">
        <w:tc>
          <w:tcPr>
            <w:tcW w:w="0" w:type="auto"/>
            <w:shd w:val="clear" w:color="auto" w:fill="auto"/>
          </w:tcPr>
          <w:p w14:paraId="4D793611" w14:textId="77777777" w:rsidR="00A16CB0" w:rsidRPr="0037074A" w:rsidRDefault="00A16CB0" w:rsidP="00B833E4">
            <w:pPr>
              <w:spacing w:after="288"/>
              <w:jc w:val="both"/>
            </w:pPr>
            <w:r w:rsidRPr="0037074A">
              <w:t>3</w:t>
            </w:r>
          </w:p>
        </w:tc>
        <w:tc>
          <w:tcPr>
            <w:tcW w:w="0" w:type="auto"/>
            <w:shd w:val="clear" w:color="auto" w:fill="auto"/>
          </w:tcPr>
          <w:p w14:paraId="3E1C0CC8" w14:textId="77777777" w:rsidR="00A16CB0" w:rsidRPr="00B135F2" w:rsidRDefault="00A16CB0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Квалификация выпускника</w:t>
            </w:r>
          </w:p>
        </w:tc>
        <w:tc>
          <w:tcPr>
            <w:tcW w:w="0" w:type="auto"/>
            <w:shd w:val="clear" w:color="auto" w:fill="auto"/>
          </w:tcPr>
          <w:p w14:paraId="55232FFE" w14:textId="77777777" w:rsidR="00A16CB0" w:rsidRPr="0037074A" w:rsidRDefault="00A16CB0" w:rsidP="00B833E4">
            <w:pPr>
              <w:spacing w:after="288"/>
              <w:jc w:val="both"/>
            </w:pPr>
            <w:r w:rsidRPr="0037074A">
              <w:t>бакалавр богословия</w:t>
            </w:r>
          </w:p>
        </w:tc>
      </w:tr>
      <w:tr w:rsidR="00A16CB0" w:rsidRPr="0037074A" w14:paraId="06627EB6" w14:textId="77777777" w:rsidTr="00B833E4">
        <w:tc>
          <w:tcPr>
            <w:tcW w:w="0" w:type="auto"/>
            <w:shd w:val="clear" w:color="auto" w:fill="auto"/>
          </w:tcPr>
          <w:p w14:paraId="71091766" w14:textId="77777777" w:rsidR="00A16CB0" w:rsidRPr="0037074A" w:rsidRDefault="00A16CB0" w:rsidP="00B833E4">
            <w:pPr>
              <w:spacing w:after="288"/>
              <w:jc w:val="both"/>
            </w:pPr>
            <w:r w:rsidRPr="0037074A">
              <w:t>4</w:t>
            </w:r>
          </w:p>
        </w:tc>
        <w:tc>
          <w:tcPr>
            <w:tcW w:w="0" w:type="auto"/>
            <w:shd w:val="clear" w:color="auto" w:fill="auto"/>
          </w:tcPr>
          <w:p w14:paraId="04D3A024" w14:textId="77777777" w:rsidR="00A16CB0" w:rsidRPr="00B135F2" w:rsidRDefault="00A16CB0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Форма обучения</w:t>
            </w:r>
          </w:p>
        </w:tc>
        <w:tc>
          <w:tcPr>
            <w:tcW w:w="0" w:type="auto"/>
            <w:shd w:val="clear" w:color="auto" w:fill="auto"/>
          </w:tcPr>
          <w:p w14:paraId="45B330C3" w14:textId="77777777" w:rsidR="00A16CB0" w:rsidRPr="0037074A" w:rsidRDefault="00A16CB0" w:rsidP="00B833E4">
            <w:pPr>
              <w:spacing w:after="288"/>
              <w:jc w:val="both"/>
            </w:pPr>
            <w:r w:rsidRPr="0037074A">
              <w:t>Очная</w:t>
            </w:r>
            <w:r>
              <w:t>, очно-заочная</w:t>
            </w:r>
          </w:p>
        </w:tc>
      </w:tr>
      <w:tr w:rsidR="00A16CB0" w:rsidRPr="0037074A" w14:paraId="16C86A33" w14:textId="77777777" w:rsidTr="00B833E4">
        <w:tc>
          <w:tcPr>
            <w:tcW w:w="0" w:type="auto"/>
            <w:shd w:val="clear" w:color="auto" w:fill="auto"/>
          </w:tcPr>
          <w:p w14:paraId="0BA3C5BE" w14:textId="77777777" w:rsidR="00A16CB0" w:rsidRPr="0037074A" w:rsidRDefault="00A16CB0" w:rsidP="00B833E4">
            <w:pPr>
              <w:spacing w:after="288"/>
              <w:jc w:val="both"/>
            </w:pPr>
            <w:r w:rsidRPr="0037074A">
              <w:t>5</w:t>
            </w:r>
          </w:p>
        </w:tc>
        <w:tc>
          <w:tcPr>
            <w:tcW w:w="0" w:type="auto"/>
            <w:shd w:val="clear" w:color="auto" w:fill="auto"/>
          </w:tcPr>
          <w:p w14:paraId="24E5B14A" w14:textId="77777777" w:rsidR="00A16CB0" w:rsidRPr="00B135F2" w:rsidRDefault="00A16CB0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Год начала подготовки</w:t>
            </w:r>
          </w:p>
        </w:tc>
        <w:tc>
          <w:tcPr>
            <w:tcW w:w="0" w:type="auto"/>
            <w:shd w:val="clear" w:color="auto" w:fill="auto"/>
          </w:tcPr>
          <w:p w14:paraId="1ACF1E41" w14:textId="740042DC" w:rsidR="00A16CB0" w:rsidRPr="0037074A" w:rsidRDefault="00A16CB0" w:rsidP="00A16CB0">
            <w:pPr>
              <w:spacing w:after="288"/>
              <w:jc w:val="both"/>
            </w:pPr>
            <w:r w:rsidRPr="0037074A">
              <w:t>20</w:t>
            </w:r>
            <w:r w:rsidR="006E6ABA">
              <w:t>2</w:t>
            </w:r>
            <w:r w:rsidR="003D53F2">
              <w:t>1</w:t>
            </w:r>
          </w:p>
        </w:tc>
      </w:tr>
      <w:tr w:rsidR="00A16CB0" w:rsidRPr="0037074A" w14:paraId="5EB0C5A6" w14:textId="77777777" w:rsidTr="00B833E4">
        <w:tc>
          <w:tcPr>
            <w:tcW w:w="0" w:type="auto"/>
            <w:shd w:val="clear" w:color="auto" w:fill="auto"/>
          </w:tcPr>
          <w:p w14:paraId="219EDE0D" w14:textId="77777777" w:rsidR="00A16CB0" w:rsidRPr="0037074A" w:rsidRDefault="00A16CB0" w:rsidP="00B833E4">
            <w:pPr>
              <w:spacing w:after="288"/>
              <w:jc w:val="both"/>
            </w:pPr>
            <w:r w:rsidRPr="0037074A">
              <w:t>6</w:t>
            </w:r>
          </w:p>
        </w:tc>
        <w:tc>
          <w:tcPr>
            <w:tcW w:w="0" w:type="auto"/>
            <w:shd w:val="clear" w:color="auto" w:fill="auto"/>
          </w:tcPr>
          <w:p w14:paraId="66B9630D" w14:textId="77777777" w:rsidR="00A16CB0" w:rsidRPr="00B135F2" w:rsidRDefault="00A16CB0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Цель освоения дисциплины</w:t>
            </w:r>
          </w:p>
        </w:tc>
        <w:tc>
          <w:tcPr>
            <w:tcW w:w="0" w:type="auto"/>
            <w:shd w:val="clear" w:color="auto" w:fill="auto"/>
          </w:tcPr>
          <w:p w14:paraId="7119CAC1" w14:textId="77777777" w:rsidR="00A16CB0" w:rsidRDefault="00A16CB0" w:rsidP="006E6ABA">
            <w:pPr>
              <w:spacing w:after="0"/>
              <w:jc w:val="both"/>
            </w:pPr>
            <w:r>
              <w:t>Цели курса “Церковнославянский язык” состоят в следующем:</w:t>
            </w:r>
          </w:p>
          <w:p w14:paraId="05843093" w14:textId="77777777" w:rsidR="00A16CB0" w:rsidRDefault="00A16CB0" w:rsidP="006E6ABA">
            <w:pPr>
              <w:spacing w:after="0"/>
              <w:jc w:val="both"/>
            </w:pPr>
            <w:r>
              <w:t>– полно осветить ключевые проблемы церковнославянского языка;</w:t>
            </w:r>
          </w:p>
          <w:p w14:paraId="3B481E97" w14:textId="77777777" w:rsidR="00A16CB0" w:rsidRDefault="00A16CB0" w:rsidP="006E6ABA">
            <w:pPr>
              <w:spacing w:after="0"/>
              <w:jc w:val="both"/>
            </w:pPr>
            <w:r>
              <w:t xml:space="preserve">– познакомить с языковым родством славянских народов и основами их книжной культуры; </w:t>
            </w:r>
          </w:p>
          <w:p w14:paraId="58CA609E" w14:textId="77777777" w:rsidR="00A16CB0" w:rsidRDefault="00A16CB0" w:rsidP="006E6ABA">
            <w:pPr>
              <w:spacing w:after="0"/>
              <w:jc w:val="both"/>
            </w:pPr>
            <w:r>
              <w:t xml:space="preserve">– дать представление о главных, магистральных закономерностях, характеризовавших в ранние эпохи все славянские языки; </w:t>
            </w:r>
          </w:p>
          <w:p w14:paraId="66E97E77" w14:textId="77777777" w:rsidR="00A16CB0" w:rsidRDefault="00A16CB0" w:rsidP="006E6ABA">
            <w:pPr>
              <w:spacing w:after="0"/>
              <w:jc w:val="both"/>
            </w:pPr>
            <w:r>
              <w:t>– кратко проанализировать фонетику и грамматику наиболее древнего литературно-письменного языка славян (старославянского языка) как источника церковнославянского языка;</w:t>
            </w:r>
          </w:p>
          <w:p w14:paraId="26A578BE" w14:textId="77777777" w:rsidR="00A16CB0" w:rsidRDefault="00A16CB0" w:rsidP="006E6ABA">
            <w:pPr>
              <w:spacing w:after="0"/>
              <w:jc w:val="both"/>
            </w:pPr>
            <w:r>
              <w:t xml:space="preserve">– проинформировать о разграничении таких понятий, как праславянский, старославянский, церковнославянский, древнерусский, современный русский языки, отметив, однако, их неразрывную связь; </w:t>
            </w:r>
          </w:p>
          <w:p w14:paraId="3515DEE0" w14:textId="77777777" w:rsidR="00A16CB0" w:rsidRDefault="00A16CB0" w:rsidP="006E6ABA">
            <w:pPr>
              <w:spacing w:after="0"/>
              <w:jc w:val="both"/>
            </w:pPr>
            <w:r>
              <w:t xml:space="preserve">– заложить фактическую и методологическую базу для овладения элементами сравнительно-исторического анализа. </w:t>
            </w:r>
          </w:p>
          <w:p w14:paraId="231406A7" w14:textId="77777777" w:rsidR="00A16CB0" w:rsidRDefault="00A16CB0" w:rsidP="006E6ABA">
            <w:pPr>
              <w:spacing w:after="0"/>
              <w:jc w:val="both"/>
            </w:pPr>
            <w:r>
              <w:t>Преподаватель в процессе изложения курса “Церковнославянский язык” должен решить следующие научно-теоретические и методические задачи:</w:t>
            </w:r>
          </w:p>
          <w:p w14:paraId="524FEEE3" w14:textId="77777777" w:rsidR="00A16CB0" w:rsidRDefault="00A16CB0" w:rsidP="006E6ABA">
            <w:pPr>
              <w:spacing w:after="0"/>
              <w:jc w:val="both"/>
            </w:pPr>
            <w:r>
              <w:t>– показать духовную и историко-культурную роль церковнославянского языка;</w:t>
            </w:r>
          </w:p>
          <w:p w14:paraId="5F8C5979" w14:textId="77777777" w:rsidR="00A16CB0" w:rsidRDefault="00A16CB0" w:rsidP="006E6ABA">
            <w:pPr>
              <w:spacing w:after="0"/>
              <w:jc w:val="both"/>
            </w:pPr>
            <w:r>
              <w:t xml:space="preserve">– укрепить в необходимости широкого распространения церковнославянской грамотности; </w:t>
            </w:r>
          </w:p>
          <w:p w14:paraId="26515D16" w14:textId="77777777" w:rsidR="00A16CB0" w:rsidRDefault="00A16CB0" w:rsidP="006E6ABA">
            <w:pPr>
              <w:spacing w:after="0"/>
              <w:jc w:val="both"/>
            </w:pPr>
            <w:r>
              <w:t>– заложить основные теоретические сведения по церковнославянской грамматике;</w:t>
            </w:r>
          </w:p>
          <w:p w14:paraId="1A6CDE93" w14:textId="77777777" w:rsidR="00A16CB0" w:rsidRDefault="00A16CB0" w:rsidP="006E6ABA">
            <w:pPr>
              <w:spacing w:after="0"/>
              <w:jc w:val="both"/>
            </w:pPr>
            <w:r>
              <w:t>– привить твердые навыки чтения разных видов;</w:t>
            </w:r>
          </w:p>
          <w:p w14:paraId="5DA36F1D" w14:textId="77777777" w:rsidR="00A16CB0" w:rsidRDefault="00A16CB0" w:rsidP="006E6ABA">
            <w:pPr>
              <w:spacing w:after="0"/>
              <w:jc w:val="both"/>
            </w:pPr>
            <w:r>
              <w:t xml:space="preserve">– научить переводить и толковать богослужебные тексты; </w:t>
            </w:r>
          </w:p>
          <w:p w14:paraId="61EA90D6" w14:textId="77777777" w:rsidR="00A16CB0" w:rsidRDefault="00A16CB0" w:rsidP="006E6ABA">
            <w:pPr>
              <w:spacing w:after="0"/>
              <w:jc w:val="both"/>
            </w:pPr>
            <w:r>
              <w:lastRenderedPageBreak/>
              <w:t xml:space="preserve">– продемонстрировать основные механизмы грамматического и историко-лингвистического разборов текстов на церковнославянском языке; </w:t>
            </w:r>
          </w:p>
          <w:p w14:paraId="7EC351C2" w14:textId="77777777" w:rsidR="00A16CB0" w:rsidRDefault="00A16CB0" w:rsidP="006E6ABA">
            <w:pPr>
              <w:spacing w:after="0"/>
              <w:jc w:val="both"/>
            </w:pPr>
            <w:r>
              <w:t xml:space="preserve">– указать на главные языковые отличия, которые характеризуют тексты разных жанров; </w:t>
            </w:r>
          </w:p>
          <w:p w14:paraId="26246E86" w14:textId="77777777" w:rsidR="00A16CB0" w:rsidRPr="0037074A" w:rsidRDefault="00A16CB0" w:rsidP="006E6ABA">
            <w:pPr>
              <w:spacing w:after="0"/>
              <w:jc w:val="both"/>
            </w:pPr>
            <w:r>
              <w:t xml:space="preserve">– наметить основные приемы самостоятельного составления </w:t>
            </w:r>
            <w:proofErr w:type="spellStart"/>
            <w:r>
              <w:t>разножанровых</w:t>
            </w:r>
            <w:proofErr w:type="spellEnd"/>
            <w:r>
              <w:t xml:space="preserve"> текстов на церковнославянском языке.</w:t>
            </w:r>
          </w:p>
        </w:tc>
      </w:tr>
      <w:tr w:rsidR="00A16CB0" w:rsidRPr="0037074A" w14:paraId="3AF5C641" w14:textId="77777777" w:rsidTr="00B833E4">
        <w:tc>
          <w:tcPr>
            <w:tcW w:w="0" w:type="auto"/>
            <w:shd w:val="clear" w:color="auto" w:fill="auto"/>
          </w:tcPr>
          <w:p w14:paraId="3E9B4945" w14:textId="77777777" w:rsidR="00A16CB0" w:rsidRPr="0037074A" w:rsidRDefault="00A16CB0" w:rsidP="00B833E4">
            <w:pPr>
              <w:spacing w:after="288"/>
              <w:jc w:val="both"/>
            </w:pPr>
            <w:r>
              <w:lastRenderedPageBreak/>
              <w:t>7</w:t>
            </w:r>
          </w:p>
        </w:tc>
        <w:tc>
          <w:tcPr>
            <w:tcW w:w="0" w:type="auto"/>
            <w:shd w:val="clear" w:color="auto" w:fill="auto"/>
          </w:tcPr>
          <w:p w14:paraId="6656BF58" w14:textId="77777777" w:rsidR="00A16CB0" w:rsidRPr="00B135F2" w:rsidRDefault="00A16CB0" w:rsidP="00B833E4">
            <w:pPr>
              <w:spacing w:after="288"/>
              <w:jc w:val="both"/>
              <w:rPr>
                <w:i/>
              </w:rPr>
            </w:pPr>
            <w:r>
              <w:rPr>
                <w:i/>
              </w:rPr>
              <w:t>Место дисциплины в структуре ООП</w:t>
            </w:r>
          </w:p>
        </w:tc>
        <w:tc>
          <w:tcPr>
            <w:tcW w:w="0" w:type="auto"/>
            <w:shd w:val="clear" w:color="auto" w:fill="auto"/>
          </w:tcPr>
          <w:p w14:paraId="28F786A9" w14:textId="77777777" w:rsidR="00A16CB0" w:rsidRPr="0037074A" w:rsidRDefault="00A16CB0" w:rsidP="00B833E4">
            <w:pPr>
              <w:spacing w:after="288"/>
              <w:jc w:val="both"/>
            </w:pPr>
            <w:r>
              <w:t>Базовая часть</w:t>
            </w:r>
          </w:p>
        </w:tc>
      </w:tr>
      <w:tr w:rsidR="00A16CB0" w:rsidRPr="0037074A" w14:paraId="13D5F65F" w14:textId="77777777" w:rsidTr="00B833E4">
        <w:tc>
          <w:tcPr>
            <w:tcW w:w="0" w:type="auto"/>
            <w:shd w:val="clear" w:color="auto" w:fill="auto"/>
          </w:tcPr>
          <w:p w14:paraId="01C382AF" w14:textId="77777777" w:rsidR="00A16CB0" w:rsidRPr="0037074A" w:rsidRDefault="00A16CB0" w:rsidP="00B833E4">
            <w:pPr>
              <w:spacing w:after="288"/>
              <w:jc w:val="both"/>
            </w:pPr>
            <w:r>
              <w:t>8</w:t>
            </w:r>
          </w:p>
        </w:tc>
        <w:tc>
          <w:tcPr>
            <w:tcW w:w="0" w:type="auto"/>
            <w:shd w:val="clear" w:color="auto" w:fill="auto"/>
          </w:tcPr>
          <w:p w14:paraId="44792999" w14:textId="77777777" w:rsidR="00A16CB0" w:rsidRPr="00B135F2" w:rsidRDefault="00A16CB0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Формируемые компетенции</w:t>
            </w:r>
          </w:p>
        </w:tc>
        <w:tc>
          <w:tcPr>
            <w:tcW w:w="0" w:type="auto"/>
            <w:shd w:val="clear" w:color="auto" w:fill="auto"/>
          </w:tcPr>
          <w:p w14:paraId="773DAAFF" w14:textId="42249BFB" w:rsidR="00A16CB0" w:rsidRPr="00A16CB0" w:rsidRDefault="003D53F2" w:rsidP="00A16CB0">
            <w:pPr>
              <w:jc w:val="both"/>
              <w:rPr>
                <w:rFonts w:eastAsia="Calibri"/>
                <w:b/>
              </w:rPr>
            </w:pPr>
            <w:r w:rsidRPr="005B1451">
              <w:t>ОПК-</w:t>
            </w:r>
            <w:r>
              <w:t>7</w:t>
            </w:r>
            <w:r w:rsidRPr="005B1451">
              <w:t>: способность</w:t>
            </w:r>
            <w:r>
              <w:t xml:space="preserve"> </w:t>
            </w:r>
            <w:r w:rsidRPr="00FE5FFF">
              <w:rPr>
                <w:rStyle w:val="32"/>
                <w:sz w:val="24"/>
                <w:szCs w:val="24"/>
              </w:rPr>
              <w:t>использовать знания смежных наук при решении теологических задач</w:t>
            </w:r>
            <w:r>
              <w:t xml:space="preserve"> в</w:t>
            </w:r>
            <w:r w:rsidRPr="00FE5FFF">
              <w:rPr>
                <w:rStyle w:val="32"/>
                <w:sz w:val="24"/>
                <w:szCs w:val="24"/>
              </w:rPr>
              <w:t xml:space="preserve"> области вспомогательных дисциплин</w:t>
            </w:r>
            <w:r>
              <w:rPr>
                <w:rStyle w:val="32"/>
                <w:sz w:val="24"/>
                <w:szCs w:val="24"/>
              </w:rPr>
              <w:t>.</w:t>
            </w:r>
          </w:p>
        </w:tc>
      </w:tr>
      <w:tr w:rsidR="00A16CB0" w:rsidRPr="0037074A" w14:paraId="435FD474" w14:textId="77777777" w:rsidTr="00B833E4">
        <w:tc>
          <w:tcPr>
            <w:tcW w:w="0" w:type="auto"/>
            <w:shd w:val="clear" w:color="auto" w:fill="auto"/>
          </w:tcPr>
          <w:p w14:paraId="12594633" w14:textId="77777777" w:rsidR="00A16CB0" w:rsidRPr="0037074A" w:rsidRDefault="00A16CB0" w:rsidP="00B833E4">
            <w:pPr>
              <w:spacing w:after="288"/>
              <w:jc w:val="both"/>
            </w:pPr>
            <w:r>
              <w:t>9</w:t>
            </w:r>
          </w:p>
        </w:tc>
        <w:tc>
          <w:tcPr>
            <w:tcW w:w="0" w:type="auto"/>
            <w:shd w:val="clear" w:color="auto" w:fill="auto"/>
          </w:tcPr>
          <w:p w14:paraId="05E6C209" w14:textId="77777777" w:rsidR="00A16CB0" w:rsidRPr="00B135F2" w:rsidRDefault="00A16CB0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Автор</w:t>
            </w:r>
          </w:p>
        </w:tc>
        <w:tc>
          <w:tcPr>
            <w:tcW w:w="0" w:type="auto"/>
            <w:shd w:val="clear" w:color="auto" w:fill="auto"/>
          </w:tcPr>
          <w:p w14:paraId="00AE8CE5" w14:textId="77777777" w:rsidR="00A16CB0" w:rsidRPr="0037074A" w:rsidRDefault="00A16CB0" w:rsidP="00B833E4">
            <w:pPr>
              <w:spacing w:after="288"/>
              <w:jc w:val="both"/>
            </w:pPr>
            <w:proofErr w:type="spellStart"/>
            <w:r w:rsidRPr="005B1451">
              <w:rPr>
                <w:i/>
                <w:iCs/>
              </w:rPr>
              <w:t>Маршева</w:t>
            </w:r>
            <w:proofErr w:type="spellEnd"/>
            <w:r w:rsidRPr="005B1451">
              <w:rPr>
                <w:i/>
                <w:iCs/>
              </w:rPr>
              <w:t xml:space="preserve"> Л.И.</w:t>
            </w:r>
          </w:p>
        </w:tc>
      </w:tr>
    </w:tbl>
    <w:p w14:paraId="4E6646E0" w14:textId="77777777" w:rsidR="00AC120B" w:rsidRDefault="00AC120B" w:rsidP="005B1451">
      <w:pPr>
        <w:jc w:val="center"/>
        <w:rPr>
          <w:b/>
          <w:i/>
          <w:spacing w:val="-2"/>
        </w:rPr>
      </w:pPr>
    </w:p>
    <w:p w14:paraId="44B9D16C" w14:textId="77777777" w:rsidR="00FE3CD7" w:rsidRDefault="00FE3CD7" w:rsidP="005B1451">
      <w:pPr>
        <w:pStyle w:val="10"/>
        <w:spacing w:before="0" w:after="120"/>
        <w:rPr>
          <w:sz w:val="24"/>
        </w:rPr>
      </w:pPr>
      <w:bookmarkStart w:id="0" w:name="_Toc468272474"/>
      <w:bookmarkStart w:id="1" w:name="_Toc468274075"/>
      <w:bookmarkStart w:id="2" w:name="_Toc508220118"/>
      <w:r w:rsidRPr="005B1451">
        <w:rPr>
          <w:sz w:val="24"/>
        </w:rPr>
        <w:t>Разделы дисциплины и трудо</w:t>
      </w:r>
      <w:r w:rsidR="0050333F">
        <w:rPr>
          <w:sz w:val="24"/>
        </w:rPr>
        <w:t>ё</w:t>
      </w:r>
      <w:r w:rsidRPr="005B1451">
        <w:rPr>
          <w:sz w:val="24"/>
        </w:rPr>
        <w:t xml:space="preserve">мкость </w:t>
      </w:r>
      <w:bookmarkEnd w:id="0"/>
      <w:bookmarkEnd w:id="1"/>
      <w:bookmarkEnd w:id="2"/>
    </w:p>
    <w:p w14:paraId="27A3F21B" w14:textId="77777777" w:rsidR="0050333F" w:rsidRPr="0050333F" w:rsidRDefault="0050333F" w:rsidP="0050333F">
      <w:pPr>
        <w:rPr>
          <w:u w:val="single"/>
        </w:rPr>
      </w:pPr>
      <w:r w:rsidRPr="0050333F">
        <w:rPr>
          <w:u w:val="single"/>
        </w:rPr>
        <w:t>1) Для очной формы обучения:</w:t>
      </w: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000" w:firstRow="0" w:lastRow="0" w:firstColumn="0" w:lastColumn="0" w:noHBand="0" w:noVBand="0"/>
      </w:tblPr>
      <w:tblGrid>
        <w:gridCol w:w="436"/>
        <w:gridCol w:w="1965"/>
        <w:gridCol w:w="660"/>
        <w:gridCol w:w="960"/>
        <w:gridCol w:w="837"/>
        <w:gridCol w:w="886"/>
        <w:gridCol w:w="1434"/>
        <w:gridCol w:w="2393"/>
      </w:tblGrid>
      <w:tr w:rsidR="00AC120B" w:rsidRPr="005B1451" w14:paraId="4358B7EA" w14:textId="77777777" w:rsidTr="0050333F">
        <w:trPr>
          <w:cantSplit/>
          <w:trHeight w:val="158"/>
        </w:trPr>
        <w:tc>
          <w:tcPr>
            <w:tcW w:w="0" w:type="auto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578BAF6D" w14:textId="77777777" w:rsidR="00AC120B" w:rsidRPr="005B1451" w:rsidRDefault="00AC120B" w:rsidP="005B1451">
            <w:pPr>
              <w:pStyle w:val="210"/>
              <w:ind w:left="0"/>
              <w:jc w:val="both"/>
              <w:rPr>
                <w:b/>
                <w:i/>
                <w:szCs w:val="24"/>
              </w:rPr>
            </w:pPr>
            <w:r w:rsidRPr="005B1451">
              <w:rPr>
                <w:b/>
                <w:i/>
                <w:szCs w:val="24"/>
              </w:rPr>
              <w:t>№</w:t>
            </w:r>
          </w:p>
        </w:tc>
        <w:tc>
          <w:tcPr>
            <w:tcW w:w="0" w:type="auto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24D5DC97" w14:textId="77777777" w:rsidR="00AC120B" w:rsidRPr="005B1451" w:rsidRDefault="00AC120B" w:rsidP="005B1451">
            <w:pPr>
              <w:pStyle w:val="210"/>
              <w:ind w:left="0"/>
              <w:jc w:val="both"/>
              <w:rPr>
                <w:b/>
                <w:i/>
                <w:szCs w:val="24"/>
              </w:rPr>
            </w:pPr>
            <w:r w:rsidRPr="005B1451">
              <w:rPr>
                <w:b/>
                <w:i/>
                <w:szCs w:val="24"/>
              </w:rPr>
              <w:t xml:space="preserve">Раздел дисциплины </w:t>
            </w:r>
          </w:p>
        </w:tc>
        <w:tc>
          <w:tcPr>
            <w:tcW w:w="0" w:type="auto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textDirection w:val="btLr"/>
          </w:tcPr>
          <w:p w14:paraId="3B7C473A" w14:textId="77777777" w:rsidR="00AC120B" w:rsidRPr="005B1451" w:rsidRDefault="00AC120B" w:rsidP="005B1451">
            <w:pPr>
              <w:pStyle w:val="210"/>
              <w:ind w:left="113" w:right="113"/>
              <w:jc w:val="both"/>
              <w:rPr>
                <w:b/>
                <w:i/>
                <w:szCs w:val="24"/>
              </w:rPr>
            </w:pPr>
            <w:r w:rsidRPr="005B1451">
              <w:rPr>
                <w:b/>
                <w:i/>
                <w:szCs w:val="24"/>
              </w:rPr>
              <w:t>Семестр</w:t>
            </w:r>
          </w:p>
        </w:tc>
        <w:tc>
          <w:tcPr>
            <w:tcW w:w="0" w:type="auto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9C542A8" w14:textId="77777777" w:rsidR="00AC120B" w:rsidRPr="005B1451" w:rsidRDefault="00AC120B" w:rsidP="005B1451">
            <w:pPr>
              <w:pStyle w:val="210"/>
              <w:ind w:left="0"/>
              <w:jc w:val="both"/>
              <w:rPr>
                <w:b/>
                <w:i/>
                <w:szCs w:val="24"/>
              </w:rPr>
            </w:pPr>
            <w:r w:rsidRPr="005B1451">
              <w:rPr>
                <w:b/>
                <w:i/>
                <w:szCs w:val="24"/>
              </w:rPr>
              <w:t>Количество часов по видам учебных занятий</w:t>
            </w:r>
          </w:p>
        </w:tc>
        <w:tc>
          <w:tcPr>
            <w:tcW w:w="0" w:type="auto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0F9ADE8E" w14:textId="77777777" w:rsidR="00AC120B" w:rsidRPr="005B1451" w:rsidRDefault="00AC120B" w:rsidP="005B1451">
            <w:pPr>
              <w:pStyle w:val="210"/>
              <w:ind w:left="0"/>
              <w:jc w:val="both"/>
              <w:rPr>
                <w:b/>
                <w:i/>
                <w:szCs w:val="24"/>
              </w:rPr>
            </w:pPr>
            <w:r w:rsidRPr="005B1451">
              <w:rPr>
                <w:b/>
                <w:i/>
                <w:szCs w:val="24"/>
              </w:rPr>
              <w:t xml:space="preserve">Формы контроля </w:t>
            </w:r>
          </w:p>
        </w:tc>
      </w:tr>
      <w:tr w:rsidR="00AC120B" w:rsidRPr="005B1451" w14:paraId="23775CD9" w14:textId="77777777" w:rsidTr="0050333F">
        <w:trPr>
          <w:cantSplit/>
          <w:trHeight w:val="157"/>
        </w:trPr>
        <w:tc>
          <w:tcPr>
            <w:tcW w:w="0" w:type="auto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D946D0A" w14:textId="77777777" w:rsidR="00AC120B" w:rsidRPr="005B1451" w:rsidRDefault="00AC120B" w:rsidP="005B1451">
            <w:pPr>
              <w:pStyle w:val="210"/>
              <w:ind w:left="0"/>
              <w:jc w:val="both"/>
              <w:rPr>
                <w:szCs w:val="24"/>
              </w:rPr>
            </w:pPr>
          </w:p>
        </w:tc>
        <w:tc>
          <w:tcPr>
            <w:tcW w:w="0" w:type="auto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227FB18" w14:textId="77777777" w:rsidR="00AC120B" w:rsidRPr="005B1451" w:rsidRDefault="00AC120B" w:rsidP="005B1451">
            <w:pPr>
              <w:pStyle w:val="210"/>
              <w:ind w:left="0"/>
              <w:jc w:val="both"/>
              <w:rPr>
                <w:szCs w:val="24"/>
              </w:rPr>
            </w:pPr>
          </w:p>
        </w:tc>
        <w:tc>
          <w:tcPr>
            <w:tcW w:w="0" w:type="auto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2D86EC1" w14:textId="77777777" w:rsidR="00AC120B" w:rsidRPr="005B1451" w:rsidRDefault="00AC120B" w:rsidP="005B1451">
            <w:pPr>
              <w:pStyle w:val="210"/>
              <w:ind w:left="0"/>
              <w:jc w:val="both"/>
              <w:rPr>
                <w:szCs w:val="24"/>
              </w:rPr>
            </w:pP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41DD44E" w14:textId="77777777" w:rsidR="00AC120B" w:rsidRPr="0050333F" w:rsidRDefault="00AC120B" w:rsidP="005B1451">
            <w:pPr>
              <w:pStyle w:val="210"/>
              <w:ind w:left="0"/>
              <w:jc w:val="both"/>
              <w:rPr>
                <w:b/>
                <w:i/>
                <w:szCs w:val="24"/>
              </w:rPr>
            </w:pPr>
            <w:r w:rsidRPr="0050333F">
              <w:rPr>
                <w:b/>
                <w:i/>
                <w:szCs w:val="24"/>
              </w:rPr>
              <w:t>Лек.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17669E4A" w14:textId="77777777" w:rsidR="00AC120B" w:rsidRPr="0050333F" w:rsidRDefault="00AC120B" w:rsidP="005B1451">
            <w:pPr>
              <w:pStyle w:val="210"/>
              <w:ind w:left="0"/>
              <w:jc w:val="both"/>
              <w:rPr>
                <w:b/>
                <w:i/>
                <w:szCs w:val="24"/>
              </w:rPr>
            </w:pPr>
            <w:r w:rsidRPr="0050333F">
              <w:rPr>
                <w:b/>
                <w:i/>
                <w:szCs w:val="24"/>
              </w:rPr>
              <w:t>Пр.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56D32A37" w14:textId="77777777" w:rsidR="00AC120B" w:rsidRPr="0050333F" w:rsidRDefault="00AC120B" w:rsidP="005B1451">
            <w:pPr>
              <w:pStyle w:val="210"/>
              <w:ind w:left="0"/>
              <w:jc w:val="both"/>
              <w:rPr>
                <w:b/>
                <w:i/>
                <w:szCs w:val="24"/>
              </w:rPr>
            </w:pPr>
            <w:proofErr w:type="spellStart"/>
            <w:r w:rsidRPr="0050333F">
              <w:rPr>
                <w:b/>
                <w:i/>
                <w:szCs w:val="24"/>
              </w:rPr>
              <w:t>С.р</w:t>
            </w:r>
            <w:proofErr w:type="spellEnd"/>
            <w:r w:rsidRPr="0050333F">
              <w:rPr>
                <w:b/>
                <w:i/>
                <w:szCs w:val="24"/>
              </w:rPr>
              <w:t>.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7E0755B2" w14:textId="77777777" w:rsidR="00AC120B" w:rsidRPr="0050333F" w:rsidRDefault="00AC120B" w:rsidP="005B1451">
            <w:pPr>
              <w:pStyle w:val="210"/>
              <w:ind w:left="0"/>
              <w:jc w:val="both"/>
              <w:rPr>
                <w:b/>
                <w:i/>
                <w:szCs w:val="24"/>
              </w:rPr>
            </w:pPr>
            <w:r w:rsidRPr="0050333F">
              <w:rPr>
                <w:b/>
                <w:i/>
                <w:szCs w:val="24"/>
              </w:rPr>
              <w:t>Контр.</w:t>
            </w:r>
          </w:p>
        </w:tc>
        <w:tc>
          <w:tcPr>
            <w:tcW w:w="0" w:type="auto"/>
            <w:vMerge/>
            <w:tcBorders>
              <w:left w:val="single" w:sz="6" w:space="0" w:color="auto"/>
              <w:right w:val="single" w:sz="6" w:space="0" w:color="auto"/>
            </w:tcBorders>
          </w:tcPr>
          <w:p w14:paraId="7A6F8612" w14:textId="77777777" w:rsidR="00AC120B" w:rsidRPr="005B1451" w:rsidRDefault="00AC120B" w:rsidP="005B1451">
            <w:pPr>
              <w:pStyle w:val="210"/>
              <w:ind w:left="0"/>
              <w:jc w:val="both"/>
              <w:rPr>
                <w:szCs w:val="24"/>
              </w:rPr>
            </w:pPr>
          </w:p>
        </w:tc>
      </w:tr>
      <w:tr w:rsidR="0050333F" w:rsidRPr="005B1451" w14:paraId="29AC0B00" w14:textId="77777777" w:rsidTr="0050333F">
        <w:trPr>
          <w:trHeight w:val="586"/>
        </w:trPr>
        <w:tc>
          <w:tcPr>
            <w:tcW w:w="0" w:type="auto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3531B17F" w14:textId="77777777" w:rsidR="0050333F" w:rsidRPr="005B1451" w:rsidRDefault="0050333F" w:rsidP="005B1451">
            <w:pPr>
              <w:jc w:val="both"/>
            </w:pPr>
            <w:r>
              <w:t>1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4E73259C" w14:textId="77777777" w:rsidR="0050333F" w:rsidRPr="005B1451" w:rsidRDefault="0050333F" w:rsidP="005B1451">
            <w:pPr>
              <w:jc w:val="both"/>
            </w:pPr>
            <w:r>
              <w:t>Темы 1-4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3276AEA9" w14:textId="77777777" w:rsidR="0050333F" w:rsidRPr="005B1451" w:rsidRDefault="0050333F" w:rsidP="005B1451">
            <w:pPr>
              <w:jc w:val="both"/>
            </w:pPr>
            <w:r w:rsidRPr="005B1451">
              <w:t>5</w:t>
            </w:r>
          </w:p>
          <w:p w14:paraId="0E174CD5" w14:textId="77777777" w:rsidR="0050333F" w:rsidRPr="005B1451" w:rsidRDefault="0050333F" w:rsidP="005B1451">
            <w:pPr>
              <w:jc w:val="both"/>
            </w:pP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2EEB4D23" w14:textId="77777777" w:rsidR="0050333F" w:rsidRPr="005B1451" w:rsidRDefault="0050333F" w:rsidP="005B1451">
            <w:pPr>
              <w:jc w:val="both"/>
            </w:pPr>
            <w:r w:rsidRPr="005B1451">
              <w:t>-</w:t>
            </w:r>
          </w:p>
        </w:tc>
        <w:tc>
          <w:tcPr>
            <w:tcW w:w="0" w:type="auto"/>
            <w:tcBorders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13FB15AE" w14:textId="77777777" w:rsidR="0050333F" w:rsidRPr="005B1451" w:rsidRDefault="0050333F" w:rsidP="005B1451">
            <w:pPr>
              <w:jc w:val="both"/>
            </w:pPr>
            <w:r w:rsidRPr="005B1451">
              <w:t>30</w:t>
            </w:r>
          </w:p>
        </w:tc>
        <w:tc>
          <w:tcPr>
            <w:tcW w:w="0" w:type="auto"/>
            <w:tcBorders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227B5F26" w14:textId="269B8C2D" w:rsidR="0050333F" w:rsidRPr="005B1451" w:rsidRDefault="003D53F2" w:rsidP="005B1451">
            <w:pPr>
              <w:jc w:val="both"/>
            </w:pPr>
            <w:r>
              <w:t>30</w:t>
            </w:r>
          </w:p>
        </w:tc>
        <w:tc>
          <w:tcPr>
            <w:tcW w:w="0" w:type="auto"/>
            <w:tcBorders>
              <w:left w:val="single" w:sz="6" w:space="0" w:color="auto"/>
              <w:right w:val="single" w:sz="6" w:space="0" w:color="auto"/>
            </w:tcBorders>
          </w:tcPr>
          <w:p w14:paraId="71FDEB5A" w14:textId="77777777" w:rsidR="0050333F" w:rsidRPr="005B1451" w:rsidRDefault="0050333F" w:rsidP="005B1451">
            <w:pPr>
              <w:jc w:val="both"/>
            </w:pPr>
            <w:r w:rsidRPr="005B1451">
              <w:t>-</w:t>
            </w:r>
          </w:p>
        </w:tc>
        <w:tc>
          <w:tcPr>
            <w:tcW w:w="0" w:type="auto"/>
            <w:tcBorders>
              <w:left w:val="single" w:sz="6" w:space="0" w:color="auto"/>
              <w:right w:val="single" w:sz="6" w:space="0" w:color="auto"/>
            </w:tcBorders>
          </w:tcPr>
          <w:p w14:paraId="353ABE87" w14:textId="77777777" w:rsidR="0050333F" w:rsidRPr="005B1451" w:rsidRDefault="0050333F" w:rsidP="005B1451">
            <w:pPr>
              <w:jc w:val="both"/>
            </w:pPr>
            <w:r w:rsidRPr="005B1451">
              <w:t>Посещение, опрос. Зач</w:t>
            </w:r>
            <w:r>
              <w:t>ё</w:t>
            </w:r>
            <w:r w:rsidRPr="005B1451">
              <w:t>т.</w:t>
            </w:r>
          </w:p>
        </w:tc>
      </w:tr>
      <w:tr w:rsidR="0050333F" w:rsidRPr="005B1451" w14:paraId="5F69223A" w14:textId="77777777" w:rsidTr="0050333F">
        <w:trPr>
          <w:trHeight w:val="281"/>
        </w:trPr>
        <w:tc>
          <w:tcPr>
            <w:tcW w:w="0" w:type="auto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482EBD31" w14:textId="77777777" w:rsidR="0050333F" w:rsidRPr="005B1451" w:rsidRDefault="0050333F" w:rsidP="005B1451">
            <w:pPr>
              <w:jc w:val="both"/>
            </w:pPr>
            <w:r>
              <w:t>2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441CD180" w14:textId="77777777" w:rsidR="0050333F" w:rsidRPr="005B1451" w:rsidRDefault="0050333F" w:rsidP="005B1451">
            <w:pPr>
              <w:jc w:val="both"/>
            </w:pPr>
            <w:r>
              <w:t>Темы 5-8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209DE708" w14:textId="77777777" w:rsidR="0050333F" w:rsidRPr="005B1451" w:rsidRDefault="0050333F" w:rsidP="005B1451">
            <w:pPr>
              <w:jc w:val="both"/>
            </w:pPr>
            <w:r w:rsidRPr="005B1451">
              <w:t>6</w:t>
            </w:r>
          </w:p>
          <w:p w14:paraId="64B4D4FA" w14:textId="77777777" w:rsidR="0050333F" w:rsidRPr="005B1451" w:rsidRDefault="0050333F" w:rsidP="005B1451">
            <w:pPr>
              <w:jc w:val="both"/>
            </w:pP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085B6812" w14:textId="77777777" w:rsidR="0050333F" w:rsidRPr="005B1451" w:rsidRDefault="0050333F" w:rsidP="005B1451">
            <w:pPr>
              <w:jc w:val="both"/>
            </w:pPr>
            <w:r w:rsidRPr="005B1451">
              <w:t>-</w:t>
            </w:r>
          </w:p>
        </w:tc>
        <w:tc>
          <w:tcPr>
            <w:tcW w:w="0" w:type="auto"/>
            <w:tcBorders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35B42792" w14:textId="77777777" w:rsidR="0050333F" w:rsidRPr="005B1451" w:rsidRDefault="0050333F" w:rsidP="005B1451">
            <w:pPr>
              <w:jc w:val="both"/>
            </w:pPr>
            <w:r w:rsidRPr="005B1451">
              <w:t>4</w:t>
            </w:r>
            <w:r w:rsidR="001016BF">
              <w:t>0</w:t>
            </w:r>
          </w:p>
        </w:tc>
        <w:tc>
          <w:tcPr>
            <w:tcW w:w="0" w:type="auto"/>
            <w:tcBorders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5B5EEC3F" w14:textId="7059B3FC" w:rsidR="0050333F" w:rsidRPr="005B1451" w:rsidRDefault="0050333F" w:rsidP="005B1451">
            <w:pPr>
              <w:jc w:val="both"/>
            </w:pPr>
            <w:r w:rsidRPr="005B1451">
              <w:t>1</w:t>
            </w:r>
            <w:r w:rsidR="003D53F2">
              <w:t>7</w:t>
            </w:r>
          </w:p>
        </w:tc>
        <w:tc>
          <w:tcPr>
            <w:tcW w:w="0" w:type="auto"/>
            <w:tcBorders>
              <w:left w:val="single" w:sz="6" w:space="0" w:color="auto"/>
              <w:right w:val="single" w:sz="6" w:space="0" w:color="auto"/>
            </w:tcBorders>
          </w:tcPr>
          <w:p w14:paraId="639A0F6A" w14:textId="494430C7" w:rsidR="0050333F" w:rsidRPr="005B1451" w:rsidRDefault="003D53F2" w:rsidP="005B1451">
            <w:pPr>
              <w:jc w:val="both"/>
            </w:pPr>
            <w:r>
              <w:t>27</w:t>
            </w:r>
          </w:p>
        </w:tc>
        <w:tc>
          <w:tcPr>
            <w:tcW w:w="0" w:type="auto"/>
            <w:tcBorders>
              <w:left w:val="single" w:sz="6" w:space="0" w:color="auto"/>
              <w:right w:val="single" w:sz="6" w:space="0" w:color="auto"/>
            </w:tcBorders>
          </w:tcPr>
          <w:p w14:paraId="284E503E" w14:textId="77777777" w:rsidR="0050333F" w:rsidRPr="005B1451" w:rsidRDefault="0050333F" w:rsidP="005B1451">
            <w:pPr>
              <w:jc w:val="both"/>
            </w:pPr>
            <w:r w:rsidRPr="005B1451">
              <w:t>Посещение, опрос. Экзамен.</w:t>
            </w:r>
          </w:p>
        </w:tc>
      </w:tr>
      <w:tr w:rsidR="006E6ABA" w:rsidRPr="006E6ABA" w14:paraId="22E6EFFD" w14:textId="77777777" w:rsidTr="006109DE">
        <w:tc>
          <w:tcPr>
            <w:tcW w:w="0" w:type="auto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F5304C1" w14:textId="77777777" w:rsidR="006E6ABA" w:rsidRPr="006E6ABA" w:rsidRDefault="006E6ABA" w:rsidP="005B1451">
            <w:pPr>
              <w:pStyle w:val="210"/>
              <w:ind w:left="0"/>
              <w:jc w:val="both"/>
              <w:rPr>
                <w:bCs/>
                <w:i/>
                <w:iCs/>
                <w:szCs w:val="24"/>
              </w:rPr>
            </w:pPr>
            <w:r w:rsidRPr="006E6ABA">
              <w:rPr>
                <w:bCs/>
                <w:i/>
                <w:iCs/>
                <w:szCs w:val="24"/>
              </w:rPr>
              <w:t>Итого</w:t>
            </w:r>
          </w:p>
        </w:tc>
        <w:tc>
          <w:tcPr>
            <w:tcW w:w="0" w:type="auto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0EEA395B" w14:textId="08575073" w:rsidR="006E6ABA" w:rsidRPr="006E6ABA" w:rsidRDefault="006E6ABA" w:rsidP="005B1451">
            <w:pPr>
              <w:jc w:val="both"/>
              <w:rPr>
                <w:bCs/>
                <w:i/>
                <w:iCs/>
              </w:rPr>
            </w:pPr>
            <w:r w:rsidRPr="006E6ABA">
              <w:rPr>
                <w:bCs/>
                <w:i/>
                <w:iCs/>
              </w:rPr>
              <w:t>5-6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AA71859" w14:textId="77777777" w:rsidR="006E6ABA" w:rsidRPr="006E6ABA" w:rsidRDefault="006E6ABA" w:rsidP="005B1451">
            <w:pPr>
              <w:jc w:val="both"/>
              <w:rPr>
                <w:bCs/>
                <w:i/>
                <w:iCs/>
              </w:rPr>
            </w:pPr>
            <w:r w:rsidRPr="006E6ABA">
              <w:rPr>
                <w:bCs/>
                <w:i/>
                <w:iCs/>
              </w:rPr>
              <w:t>-</w:t>
            </w:r>
          </w:p>
        </w:tc>
        <w:tc>
          <w:tcPr>
            <w:tcW w:w="0" w:type="auto"/>
            <w:tcBorders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075DE255" w14:textId="77777777" w:rsidR="006E6ABA" w:rsidRPr="006E6ABA" w:rsidRDefault="006E6ABA" w:rsidP="005B1451">
            <w:pPr>
              <w:jc w:val="both"/>
              <w:rPr>
                <w:bCs/>
                <w:i/>
                <w:iCs/>
              </w:rPr>
            </w:pPr>
            <w:r w:rsidRPr="006E6ABA">
              <w:rPr>
                <w:bCs/>
                <w:i/>
                <w:iCs/>
              </w:rPr>
              <w:t>70</w:t>
            </w:r>
          </w:p>
        </w:tc>
        <w:tc>
          <w:tcPr>
            <w:tcW w:w="0" w:type="auto"/>
            <w:tcBorders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37C07BBF" w14:textId="6D15EE85" w:rsidR="006E6ABA" w:rsidRPr="006E6ABA" w:rsidRDefault="003D53F2" w:rsidP="005B1451">
            <w:pPr>
              <w:jc w:val="both"/>
              <w:rPr>
                <w:bCs/>
                <w:i/>
                <w:iCs/>
              </w:rPr>
            </w:pPr>
            <w:r>
              <w:rPr>
                <w:bCs/>
                <w:i/>
                <w:iCs/>
              </w:rPr>
              <w:t>47</w:t>
            </w:r>
          </w:p>
        </w:tc>
        <w:tc>
          <w:tcPr>
            <w:tcW w:w="0" w:type="auto"/>
            <w:tcBorders>
              <w:left w:val="single" w:sz="6" w:space="0" w:color="auto"/>
              <w:right w:val="single" w:sz="6" w:space="0" w:color="auto"/>
            </w:tcBorders>
          </w:tcPr>
          <w:p w14:paraId="6E580FF2" w14:textId="00095514" w:rsidR="006E6ABA" w:rsidRPr="006E6ABA" w:rsidRDefault="003D53F2" w:rsidP="005B1451">
            <w:pPr>
              <w:jc w:val="both"/>
              <w:rPr>
                <w:bCs/>
                <w:i/>
                <w:iCs/>
              </w:rPr>
            </w:pPr>
            <w:r>
              <w:rPr>
                <w:bCs/>
                <w:i/>
                <w:iCs/>
              </w:rPr>
              <w:t>27</w:t>
            </w:r>
          </w:p>
        </w:tc>
        <w:tc>
          <w:tcPr>
            <w:tcW w:w="0" w:type="auto"/>
            <w:vMerge w:val="restart"/>
            <w:tcBorders>
              <w:left w:val="single" w:sz="6" w:space="0" w:color="auto"/>
              <w:right w:val="single" w:sz="6" w:space="0" w:color="auto"/>
            </w:tcBorders>
          </w:tcPr>
          <w:p w14:paraId="4368B4A5" w14:textId="42E00464" w:rsidR="006E6ABA" w:rsidRPr="00CA77D5" w:rsidRDefault="006E6ABA" w:rsidP="005B1451">
            <w:pPr>
              <w:jc w:val="both"/>
              <w:rPr>
                <w:bCs/>
                <w:i/>
                <w:iCs/>
                <w:lang w:val="en-US"/>
              </w:rPr>
            </w:pPr>
            <w:r w:rsidRPr="006E6ABA">
              <w:rPr>
                <w:bCs/>
                <w:i/>
                <w:iCs/>
              </w:rPr>
              <w:t>Зачёт, экзамен</w:t>
            </w:r>
            <w:r w:rsidR="00CA77D5">
              <w:rPr>
                <w:bCs/>
                <w:i/>
                <w:iCs/>
              </w:rPr>
              <w:t>.</w:t>
            </w:r>
          </w:p>
        </w:tc>
      </w:tr>
      <w:tr w:rsidR="006E6ABA" w:rsidRPr="006E6ABA" w14:paraId="138B0AE5" w14:textId="77777777" w:rsidTr="006109DE">
        <w:tc>
          <w:tcPr>
            <w:tcW w:w="0" w:type="auto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09192C8" w14:textId="77777777" w:rsidR="006E6ABA" w:rsidRPr="006E6ABA" w:rsidRDefault="006E6ABA" w:rsidP="005B1451">
            <w:pPr>
              <w:pStyle w:val="210"/>
              <w:ind w:left="0"/>
              <w:jc w:val="both"/>
              <w:rPr>
                <w:bCs/>
                <w:i/>
                <w:iCs/>
                <w:szCs w:val="24"/>
              </w:rPr>
            </w:pPr>
            <w:r w:rsidRPr="006E6ABA">
              <w:rPr>
                <w:bCs/>
                <w:i/>
                <w:iCs/>
                <w:szCs w:val="24"/>
              </w:rPr>
              <w:t xml:space="preserve">Всего </w:t>
            </w:r>
          </w:p>
        </w:tc>
        <w:tc>
          <w:tcPr>
            <w:tcW w:w="0" w:type="auto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BB8BC47" w14:textId="12816047" w:rsidR="006E6ABA" w:rsidRPr="006E6ABA" w:rsidRDefault="006E6ABA" w:rsidP="005B1451">
            <w:pPr>
              <w:jc w:val="both"/>
              <w:rPr>
                <w:bCs/>
                <w:i/>
                <w:iCs/>
              </w:rPr>
            </w:pPr>
          </w:p>
        </w:tc>
        <w:tc>
          <w:tcPr>
            <w:tcW w:w="0" w:type="auto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91BBD6B" w14:textId="77777777" w:rsidR="006E6ABA" w:rsidRPr="006E6ABA" w:rsidRDefault="006E6ABA" w:rsidP="005B1451">
            <w:pPr>
              <w:jc w:val="both"/>
              <w:rPr>
                <w:bCs/>
                <w:i/>
                <w:iCs/>
              </w:rPr>
            </w:pPr>
            <w:r w:rsidRPr="006E6ABA">
              <w:rPr>
                <w:bCs/>
                <w:i/>
                <w:iCs/>
              </w:rPr>
              <w:t>144</w:t>
            </w:r>
          </w:p>
        </w:tc>
        <w:tc>
          <w:tcPr>
            <w:tcW w:w="0" w:type="auto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83E929A" w14:textId="579931F3" w:rsidR="006E6ABA" w:rsidRPr="006E6ABA" w:rsidRDefault="006E6ABA" w:rsidP="005B1451">
            <w:pPr>
              <w:jc w:val="both"/>
              <w:rPr>
                <w:bCs/>
                <w:i/>
                <w:iCs/>
              </w:rPr>
            </w:pPr>
          </w:p>
        </w:tc>
      </w:tr>
    </w:tbl>
    <w:p w14:paraId="582DAADD" w14:textId="77777777" w:rsidR="0050333F" w:rsidRDefault="0050333F" w:rsidP="0050333F">
      <w:pPr>
        <w:rPr>
          <w:u w:val="single"/>
        </w:rPr>
      </w:pPr>
      <w:bookmarkStart w:id="3" w:name="_Toc468272475"/>
      <w:bookmarkStart w:id="4" w:name="_Toc468274076"/>
    </w:p>
    <w:p w14:paraId="6B00B88C" w14:textId="77777777" w:rsidR="0050333F" w:rsidRPr="0050333F" w:rsidRDefault="0050333F" w:rsidP="0050333F">
      <w:pPr>
        <w:rPr>
          <w:u w:val="single"/>
        </w:rPr>
      </w:pPr>
      <w:r>
        <w:rPr>
          <w:u w:val="single"/>
        </w:rPr>
        <w:t>2</w:t>
      </w:r>
      <w:r w:rsidRPr="0050333F">
        <w:rPr>
          <w:u w:val="single"/>
        </w:rPr>
        <w:t>) Для очно</w:t>
      </w:r>
      <w:r>
        <w:rPr>
          <w:u w:val="single"/>
        </w:rPr>
        <w:t>-заочной</w:t>
      </w:r>
      <w:r w:rsidRPr="0050333F">
        <w:rPr>
          <w:u w:val="single"/>
        </w:rPr>
        <w:t xml:space="preserve"> формы обучения:</w:t>
      </w: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000" w:firstRow="0" w:lastRow="0" w:firstColumn="0" w:lastColumn="0" w:noHBand="0" w:noVBand="0"/>
      </w:tblPr>
      <w:tblGrid>
        <w:gridCol w:w="436"/>
        <w:gridCol w:w="1604"/>
        <w:gridCol w:w="660"/>
        <w:gridCol w:w="1094"/>
        <w:gridCol w:w="992"/>
        <w:gridCol w:w="992"/>
        <w:gridCol w:w="1560"/>
        <w:gridCol w:w="2233"/>
      </w:tblGrid>
      <w:tr w:rsidR="0050333F" w:rsidRPr="005B1451" w14:paraId="56AC49A5" w14:textId="77777777" w:rsidTr="006E6ABA">
        <w:trPr>
          <w:cantSplit/>
          <w:trHeight w:val="158"/>
        </w:trPr>
        <w:tc>
          <w:tcPr>
            <w:tcW w:w="0" w:type="auto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15B4D204" w14:textId="77777777" w:rsidR="0050333F" w:rsidRPr="005B1451" w:rsidRDefault="0050333F" w:rsidP="00B75A3D">
            <w:pPr>
              <w:pStyle w:val="210"/>
              <w:ind w:left="0"/>
              <w:jc w:val="both"/>
              <w:rPr>
                <w:b/>
                <w:i/>
                <w:szCs w:val="24"/>
              </w:rPr>
            </w:pPr>
            <w:r w:rsidRPr="005B1451">
              <w:rPr>
                <w:b/>
                <w:i/>
                <w:szCs w:val="24"/>
              </w:rPr>
              <w:t>№</w:t>
            </w:r>
          </w:p>
        </w:tc>
        <w:tc>
          <w:tcPr>
            <w:tcW w:w="0" w:type="auto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54E9A05E" w14:textId="77777777" w:rsidR="0050333F" w:rsidRPr="005B1451" w:rsidRDefault="0050333F" w:rsidP="00B75A3D">
            <w:pPr>
              <w:pStyle w:val="210"/>
              <w:ind w:left="0"/>
              <w:jc w:val="both"/>
              <w:rPr>
                <w:b/>
                <w:i/>
                <w:szCs w:val="24"/>
              </w:rPr>
            </w:pPr>
            <w:r w:rsidRPr="005B1451">
              <w:rPr>
                <w:b/>
                <w:i/>
                <w:szCs w:val="24"/>
              </w:rPr>
              <w:t xml:space="preserve">Раздел дисциплины </w:t>
            </w:r>
          </w:p>
        </w:tc>
        <w:tc>
          <w:tcPr>
            <w:tcW w:w="660" w:type="dxa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textDirection w:val="btLr"/>
          </w:tcPr>
          <w:p w14:paraId="21BA29D7" w14:textId="77777777" w:rsidR="0050333F" w:rsidRPr="005B1451" w:rsidRDefault="0050333F" w:rsidP="00B75A3D">
            <w:pPr>
              <w:pStyle w:val="210"/>
              <w:ind w:left="113" w:right="113"/>
              <w:jc w:val="both"/>
              <w:rPr>
                <w:b/>
                <w:i/>
                <w:szCs w:val="24"/>
              </w:rPr>
            </w:pPr>
            <w:r w:rsidRPr="005B1451">
              <w:rPr>
                <w:b/>
                <w:i/>
                <w:szCs w:val="24"/>
              </w:rPr>
              <w:t>Семестр</w:t>
            </w:r>
          </w:p>
        </w:tc>
        <w:tc>
          <w:tcPr>
            <w:tcW w:w="4638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DE3E1F6" w14:textId="77777777" w:rsidR="0050333F" w:rsidRPr="005B1451" w:rsidRDefault="0050333F" w:rsidP="00B75A3D">
            <w:pPr>
              <w:pStyle w:val="210"/>
              <w:ind w:left="0"/>
              <w:jc w:val="both"/>
              <w:rPr>
                <w:b/>
                <w:i/>
                <w:szCs w:val="24"/>
              </w:rPr>
            </w:pPr>
            <w:r w:rsidRPr="005B1451">
              <w:rPr>
                <w:b/>
                <w:i/>
                <w:szCs w:val="24"/>
              </w:rPr>
              <w:t>Количество часов по видам учебных занятий</w:t>
            </w:r>
          </w:p>
        </w:tc>
        <w:tc>
          <w:tcPr>
            <w:tcW w:w="2233" w:type="dxa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2A6097CC" w14:textId="77777777" w:rsidR="0050333F" w:rsidRPr="005B1451" w:rsidRDefault="0050333F" w:rsidP="00B75A3D">
            <w:pPr>
              <w:pStyle w:val="210"/>
              <w:ind w:left="0"/>
              <w:jc w:val="both"/>
              <w:rPr>
                <w:b/>
                <w:i/>
                <w:szCs w:val="24"/>
              </w:rPr>
            </w:pPr>
            <w:r w:rsidRPr="005B1451">
              <w:rPr>
                <w:b/>
                <w:i/>
                <w:szCs w:val="24"/>
              </w:rPr>
              <w:t xml:space="preserve">Формы контроля </w:t>
            </w:r>
          </w:p>
        </w:tc>
      </w:tr>
      <w:tr w:rsidR="0050333F" w:rsidRPr="005B1451" w14:paraId="399AB9AF" w14:textId="77777777" w:rsidTr="006E6ABA">
        <w:trPr>
          <w:cantSplit/>
          <w:trHeight w:val="157"/>
        </w:trPr>
        <w:tc>
          <w:tcPr>
            <w:tcW w:w="0" w:type="auto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A92254C" w14:textId="77777777" w:rsidR="0050333F" w:rsidRPr="005B1451" w:rsidRDefault="0050333F" w:rsidP="00B75A3D">
            <w:pPr>
              <w:pStyle w:val="210"/>
              <w:ind w:left="0"/>
              <w:jc w:val="both"/>
              <w:rPr>
                <w:szCs w:val="24"/>
              </w:rPr>
            </w:pPr>
          </w:p>
        </w:tc>
        <w:tc>
          <w:tcPr>
            <w:tcW w:w="0" w:type="auto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3AD8CBB" w14:textId="77777777" w:rsidR="0050333F" w:rsidRPr="005B1451" w:rsidRDefault="0050333F" w:rsidP="00B75A3D">
            <w:pPr>
              <w:pStyle w:val="210"/>
              <w:ind w:left="0"/>
              <w:jc w:val="both"/>
              <w:rPr>
                <w:szCs w:val="24"/>
              </w:rPr>
            </w:pPr>
          </w:p>
        </w:tc>
        <w:tc>
          <w:tcPr>
            <w:tcW w:w="660" w:type="dxa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3FCBDA5" w14:textId="77777777" w:rsidR="0050333F" w:rsidRPr="005B1451" w:rsidRDefault="0050333F" w:rsidP="00B75A3D">
            <w:pPr>
              <w:pStyle w:val="210"/>
              <w:ind w:left="0"/>
              <w:jc w:val="both"/>
              <w:rPr>
                <w:szCs w:val="24"/>
              </w:rPr>
            </w:pPr>
          </w:p>
        </w:tc>
        <w:tc>
          <w:tcPr>
            <w:tcW w:w="10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204495E" w14:textId="77777777" w:rsidR="0050333F" w:rsidRPr="0050333F" w:rsidRDefault="0050333F" w:rsidP="00B75A3D">
            <w:pPr>
              <w:pStyle w:val="210"/>
              <w:ind w:left="0"/>
              <w:jc w:val="both"/>
              <w:rPr>
                <w:b/>
                <w:i/>
                <w:szCs w:val="24"/>
              </w:rPr>
            </w:pPr>
            <w:r w:rsidRPr="0050333F">
              <w:rPr>
                <w:b/>
                <w:i/>
                <w:szCs w:val="24"/>
              </w:rPr>
              <w:t>Лек.</w:t>
            </w:r>
          </w:p>
        </w:tc>
        <w:tc>
          <w:tcPr>
            <w:tcW w:w="992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397F80AD" w14:textId="77777777" w:rsidR="0050333F" w:rsidRPr="0050333F" w:rsidRDefault="0050333F" w:rsidP="00B75A3D">
            <w:pPr>
              <w:pStyle w:val="210"/>
              <w:ind w:left="0"/>
              <w:jc w:val="both"/>
              <w:rPr>
                <w:b/>
                <w:i/>
                <w:szCs w:val="24"/>
              </w:rPr>
            </w:pPr>
            <w:r w:rsidRPr="0050333F">
              <w:rPr>
                <w:b/>
                <w:i/>
                <w:szCs w:val="24"/>
              </w:rPr>
              <w:t>Пр.</w:t>
            </w:r>
          </w:p>
        </w:tc>
        <w:tc>
          <w:tcPr>
            <w:tcW w:w="992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6B784B68" w14:textId="77777777" w:rsidR="0050333F" w:rsidRPr="0050333F" w:rsidRDefault="0050333F" w:rsidP="00B75A3D">
            <w:pPr>
              <w:pStyle w:val="210"/>
              <w:ind w:left="0"/>
              <w:jc w:val="both"/>
              <w:rPr>
                <w:b/>
                <w:i/>
                <w:szCs w:val="24"/>
              </w:rPr>
            </w:pPr>
            <w:proofErr w:type="spellStart"/>
            <w:r w:rsidRPr="0050333F">
              <w:rPr>
                <w:b/>
                <w:i/>
                <w:szCs w:val="24"/>
              </w:rPr>
              <w:t>С.р</w:t>
            </w:r>
            <w:proofErr w:type="spellEnd"/>
            <w:r w:rsidRPr="0050333F">
              <w:rPr>
                <w:b/>
                <w:i/>
                <w:szCs w:val="24"/>
              </w:rPr>
              <w:t>.</w:t>
            </w:r>
          </w:p>
        </w:tc>
        <w:tc>
          <w:tcPr>
            <w:tcW w:w="1560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00F1B777" w14:textId="77777777" w:rsidR="0050333F" w:rsidRPr="0050333F" w:rsidRDefault="0050333F" w:rsidP="00B75A3D">
            <w:pPr>
              <w:pStyle w:val="210"/>
              <w:ind w:left="0"/>
              <w:jc w:val="both"/>
              <w:rPr>
                <w:b/>
                <w:i/>
                <w:szCs w:val="24"/>
              </w:rPr>
            </w:pPr>
            <w:r w:rsidRPr="0050333F">
              <w:rPr>
                <w:b/>
                <w:i/>
                <w:szCs w:val="24"/>
              </w:rPr>
              <w:t>Контр.</w:t>
            </w:r>
          </w:p>
        </w:tc>
        <w:tc>
          <w:tcPr>
            <w:tcW w:w="2233" w:type="dxa"/>
            <w:vMerge/>
            <w:tcBorders>
              <w:left w:val="single" w:sz="6" w:space="0" w:color="auto"/>
              <w:right w:val="single" w:sz="6" w:space="0" w:color="auto"/>
            </w:tcBorders>
          </w:tcPr>
          <w:p w14:paraId="54180C3F" w14:textId="77777777" w:rsidR="0050333F" w:rsidRPr="005B1451" w:rsidRDefault="0050333F" w:rsidP="00B75A3D">
            <w:pPr>
              <w:pStyle w:val="210"/>
              <w:ind w:left="0"/>
              <w:jc w:val="both"/>
              <w:rPr>
                <w:szCs w:val="24"/>
              </w:rPr>
            </w:pPr>
          </w:p>
        </w:tc>
      </w:tr>
      <w:tr w:rsidR="0050333F" w:rsidRPr="005B1451" w14:paraId="3BF158FF" w14:textId="77777777" w:rsidTr="006E6ABA">
        <w:trPr>
          <w:trHeight w:val="310"/>
        </w:trPr>
        <w:tc>
          <w:tcPr>
            <w:tcW w:w="0" w:type="auto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7FD249FC" w14:textId="77777777" w:rsidR="0050333F" w:rsidRPr="005B1451" w:rsidRDefault="0050333F" w:rsidP="0050333F">
            <w:pPr>
              <w:jc w:val="both"/>
            </w:pPr>
            <w:r>
              <w:t>1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416D3977" w14:textId="77777777" w:rsidR="0050333F" w:rsidRPr="005B1451" w:rsidRDefault="0050333F" w:rsidP="0050333F">
            <w:pPr>
              <w:jc w:val="both"/>
            </w:pPr>
            <w:r>
              <w:t>Темы 1-</w:t>
            </w:r>
            <w:r w:rsidR="001016BF">
              <w:t>4</w:t>
            </w:r>
          </w:p>
        </w:tc>
        <w:tc>
          <w:tcPr>
            <w:tcW w:w="660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164259E2" w14:textId="77777777" w:rsidR="0050333F" w:rsidRPr="005B1451" w:rsidRDefault="001016BF" w:rsidP="0050333F">
            <w:pPr>
              <w:jc w:val="both"/>
            </w:pPr>
            <w:r>
              <w:t>1</w:t>
            </w:r>
          </w:p>
        </w:tc>
        <w:tc>
          <w:tcPr>
            <w:tcW w:w="1094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0A7EE9CE" w14:textId="77777777" w:rsidR="0050333F" w:rsidRPr="005B1451" w:rsidRDefault="0050333F" w:rsidP="0050333F">
            <w:pPr>
              <w:jc w:val="both"/>
            </w:pPr>
            <w:r w:rsidRPr="005B1451">
              <w:t>-</w:t>
            </w:r>
          </w:p>
        </w:tc>
        <w:tc>
          <w:tcPr>
            <w:tcW w:w="992" w:type="dxa"/>
            <w:tcBorders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41DC27E0" w14:textId="260FF10E" w:rsidR="0050333F" w:rsidRPr="002F6A6F" w:rsidRDefault="00CA77D5" w:rsidP="0050333F">
            <w:r>
              <w:t>30</w:t>
            </w:r>
          </w:p>
        </w:tc>
        <w:tc>
          <w:tcPr>
            <w:tcW w:w="992" w:type="dxa"/>
            <w:tcBorders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35F2A460" w14:textId="1A86209B" w:rsidR="0050333F" w:rsidRDefault="00CA77D5" w:rsidP="0050333F">
            <w:r>
              <w:t>6</w:t>
            </w:r>
          </w:p>
        </w:tc>
        <w:tc>
          <w:tcPr>
            <w:tcW w:w="1560" w:type="dxa"/>
            <w:tcBorders>
              <w:left w:val="single" w:sz="6" w:space="0" w:color="auto"/>
              <w:right w:val="single" w:sz="6" w:space="0" w:color="auto"/>
            </w:tcBorders>
          </w:tcPr>
          <w:p w14:paraId="3898D536" w14:textId="77777777" w:rsidR="0050333F" w:rsidRPr="005B1451" w:rsidRDefault="0050333F" w:rsidP="0050333F">
            <w:pPr>
              <w:jc w:val="both"/>
            </w:pPr>
            <w:r w:rsidRPr="005B1451">
              <w:t>-</w:t>
            </w:r>
          </w:p>
        </w:tc>
        <w:tc>
          <w:tcPr>
            <w:tcW w:w="2233" w:type="dxa"/>
            <w:tcBorders>
              <w:left w:val="single" w:sz="6" w:space="0" w:color="auto"/>
              <w:right w:val="single" w:sz="6" w:space="0" w:color="auto"/>
            </w:tcBorders>
          </w:tcPr>
          <w:p w14:paraId="5A384664" w14:textId="6C150AB1" w:rsidR="0050333F" w:rsidRPr="00CA77D5" w:rsidRDefault="0050333F" w:rsidP="0050333F">
            <w:pPr>
              <w:jc w:val="both"/>
              <w:rPr>
                <w:lang w:val="en-US"/>
              </w:rPr>
            </w:pPr>
            <w:r w:rsidRPr="005B1451">
              <w:t>Посещение, опрос.</w:t>
            </w:r>
          </w:p>
        </w:tc>
      </w:tr>
      <w:tr w:rsidR="001016BF" w:rsidRPr="005B1451" w14:paraId="5C94580E" w14:textId="77777777" w:rsidTr="006E6ABA">
        <w:trPr>
          <w:trHeight w:val="310"/>
        </w:trPr>
        <w:tc>
          <w:tcPr>
            <w:tcW w:w="0" w:type="auto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34F01357" w14:textId="77777777" w:rsidR="001016BF" w:rsidRDefault="001016BF" w:rsidP="0050333F">
            <w:pPr>
              <w:jc w:val="both"/>
            </w:pPr>
            <w:r>
              <w:t>2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7922CF3D" w14:textId="77777777" w:rsidR="001016BF" w:rsidRDefault="001016BF" w:rsidP="0050333F">
            <w:pPr>
              <w:jc w:val="both"/>
            </w:pPr>
            <w:r>
              <w:t>Темы 5-8</w:t>
            </w:r>
          </w:p>
        </w:tc>
        <w:tc>
          <w:tcPr>
            <w:tcW w:w="660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477540CF" w14:textId="77777777" w:rsidR="001016BF" w:rsidRDefault="001016BF" w:rsidP="0050333F">
            <w:pPr>
              <w:jc w:val="both"/>
            </w:pPr>
            <w:r>
              <w:t>2</w:t>
            </w:r>
          </w:p>
        </w:tc>
        <w:tc>
          <w:tcPr>
            <w:tcW w:w="1094" w:type="dxa"/>
            <w:tcBorders>
              <w:top w:val="single" w:sz="6" w:space="0" w:color="auto"/>
              <w:left w:val="single" w:sz="6" w:space="0" w:color="auto"/>
              <w:right w:val="single" w:sz="4" w:space="0" w:color="000000"/>
            </w:tcBorders>
          </w:tcPr>
          <w:p w14:paraId="78442388" w14:textId="77777777" w:rsidR="001016BF" w:rsidRPr="005B1451" w:rsidRDefault="001016BF" w:rsidP="0050333F">
            <w:pPr>
              <w:jc w:val="both"/>
            </w:pPr>
            <w:r>
              <w:t>-</w:t>
            </w:r>
          </w:p>
        </w:tc>
        <w:tc>
          <w:tcPr>
            <w:tcW w:w="992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69140C8B" w14:textId="77777777" w:rsidR="001016BF" w:rsidRPr="002F6A6F" w:rsidRDefault="001016BF" w:rsidP="0050333F">
            <w:r>
              <w:t>40</w:t>
            </w:r>
          </w:p>
        </w:tc>
        <w:tc>
          <w:tcPr>
            <w:tcW w:w="992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1321F51" w14:textId="58033E1D" w:rsidR="001016BF" w:rsidRPr="002F6A6F" w:rsidRDefault="00CA77D5" w:rsidP="0050333F">
            <w:r>
              <w:t>32</w:t>
            </w:r>
          </w:p>
        </w:tc>
        <w:tc>
          <w:tcPr>
            <w:tcW w:w="1560" w:type="dxa"/>
            <w:tcBorders>
              <w:left w:val="single" w:sz="4" w:space="0" w:color="000000"/>
              <w:right w:val="single" w:sz="6" w:space="0" w:color="auto"/>
            </w:tcBorders>
          </w:tcPr>
          <w:p w14:paraId="3AE832B4" w14:textId="77777777" w:rsidR="001016BF" w:rsidRPr="005B1451" w:rsidRDefault="001016BF" w:rsidP="0050333F">
            <w:pPr>
              <w:jc w:val="both"/>
            </w:pPr>
            <w:r>
              <w:t>-</w:t>
            </w:r>
          </w:p>
        </w:tc>
        <w:tc>
          <w:tcPr>
            <w:tcW w:w="2233" w:type="dxa"/>
            <w:tcBorders>
              <w:left w:val="single" w:sz="6" w:space="0" w:color="auto"/>
              <w:right w:val="single" w:sz="6" w:space="0" w:color="auto"/>
            </w:tcBorders>
          </w:tcPr>
          <w:p w14:paraId="78EDF9C8" w14:textId="01F3DBCD" w:rsidR="001016BF" w:rsidRPr="005B1451" w:rsidRDefault="00CA77D5" w:rsidP="0050333F">
            <w:pPr>
              <w:jc w:val="both"/>
            </w:pPr>
            <w:r w:rsidRPr="005B1451">
              <w:t>Посещение, опрос. Зач</w:t>
            </w:r>
            <w:r>
              <w:t>ё</w:t>
            </w:r>
            <w:r w:rsidRPr="005B1451">
              <w:t>т.</w:t>
            </w:r>
          </w:p>
        </w:tc>
      </w:tr>
      <w:tr w:rsidR="00CA77D5" w:rsidRPr="005B1451" w14:paraId="4EBD2BE7" w14:textId="77777777" w:rsidTr="007258FE">
        <w:tc>
          <w:tcPr>
            <w:tcW w:w="0" w:type="auto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202E83A" w14:textId="50B0469E" w:rsidR="00CA77D5" w:rsidRPr="006E6ABA" w:rsidRDefault="00CA77D5" w:rsidP="006E6ABA">
            <w:pPr>
              <w:pStyle w:val="210"/>
              <w:ind w:left="0"/>
              <w:jc w:val="both"/>
              <w:rPr>
                <w:bCs/>
                <w:i/>
                <w:iCs/>
                <w:szCs w:val="24"/>
              </w:rPr>
            </w:pPr>
            <w:r w:rsidRPr="006E6ABA">
              <w:rPr>
                <w:bCs/>
                <w:i/>
                <w:iCs/>
                <w:szCs w:val="24"/>
              </w:rPr>
              <w:t>Итого</w:t>
            </w:r>
          </w:p>
        </w:tc>
        <w:tc>
          <w:tcPr>
            <w:tcW w:w="6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493DC6E" w14:textId="5DE63A14" w:rsidR="00CA77D5" w:rsidRPr="006E6ABA" w:rsidRDefault="00CA77D5" w:rsidP="006E6ABA">
            <w:pPr>
              <w:jc w:val="both"/>
              <w:rPr>
                <w:bCs/>
                <w:i/>
                <w:iCs/>
              </w:rPr>
            </w:pPr>
            <w:r w:rsidRPr="006E6ABA">
              <w:rPr>
                <w:bCs/>
                <w:i/>
                <w:iCs/>
              </w:rPr>
              <w:t>1-2</w:t>
            </w:r>
          </w:p>
        </w:tc>
        <w:tc>
          <w:tcPr>
            <w:tcW w:w="10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000000"/>
            </w:tcBorders>
          </w:tcPr>
          <w:p w14:paraId="377C15E5" w14:textId="2BAB18E4" w:rsidR="00CA77D5" w:rsidRPr="006E6ABA" w:rsidRDefault="00CA77D5" w:rsidP="006E6ABA">
            <w:pPr>
              <w:jc w:val="both"/>
              <w:rPr>
                <w:bCs/>
                <w:i/>
                <w:iCs/>
              </w:rPr>
            </w:pPr>
            <w:r>
              <w:rPr>
                <w:bCs/>
                <w:i/>
                <w:iCs/>
              </w:rPr>
              <w:t>-</w:t>
            </w:r>
          </w:p>
        </w:tc>
        <w:tc>
          <w:tcPr>
            <w:tcW w:w="992" w:type="dxa"/>
            <w:tcBorders>
              <w:top w:val="single" w:sz="6" w:space="0" w:color="auto"/>
              <w:left w:val="single" w:sz="4" w:space="0" w:color="000000"/>
              <w:bottom w:val="single" w:sz="6" w:space="0" w:color="auto"/>
              <w:right w:val="single" w:sz="4" w:space="0" w:color="000000"/>
            </w:tcBorders>
          </w:tcPr>
          <w:p w14:paraId="726ED096" w14:textId="4322DDFD" w:rsidR="00CA77D5" w:rsidRPr="006E6ABA" w:rsidRDefault="00CA77D5" w:rsidP="006E6ABA">
            <w:pPr>
              <w:jc w:val="both"/>
              <w:rPr>
                <w:bCs/>
                <w:i/>
                <w:iCs/>
              </w:rPr>
            </w:pPr>
            <w:r>
              <w:rPr>
                <w:bCs/>
                <w:i/>
                <w:iCs/>
              </w:rPr>
              <w:t>70</w:t>
            </w:r>
          </w:p>
        </w:tc>
        <w:tc>
          <w:tcPr>
            <w:tcW w:w="992" w:type="dxa"/>
            <w:tcBorders>
              <w:top w:val="single" w:sz="6" w:space="0" w:color="auto"/>
              <w:left w:val="single" w:sz="4" w:space="0" w:color="000000"/>
              <w:bottom w:val="single" w:sz="6" w:space="0" w:color="auto"/>
              <w:right w:val="single" w:sz="4" w:space="0" w:color="000000"/>
            </w:tcBorders>
          </w:tcPr>
          <w:p w14:paraId="49F4071C" w14:textId="735A51E9" w:rsidR="00CA77D5" w:rsidRPr="006E6ABA" w:rsidRDefault="00CA77D5" w:rsidP="006E6ABA">
            <w:pPr>
              <w:jc w:val="both"/>
              <w:rPr>
                <w:bCs/>
                <w:i/>
                <w:iCs/>
              </w:rPr>
            </w:pPr>
            <w:r>
              <w:rPr>
                <w:bCs/>
                <w:i/>
                <w:iCs/>
              </w:rPr>
              <w:t>38</w:t>
            </w:r>
          </w:p>
        </w:tc>
        <w:tc>
          <w:tcPr>
            <w:tcW w:w="1560" w:type="dxa"/>
            <w:tcBorders>
              <w:top w:val="single" w:sz="6" w:space="0" w:color="auto"/>
              <w:left w:val="single" w:sz="4" w:space="0" w:color="000000"/>
              <w:bottom w:val="single" w:sz="6" w:space="0" w:color="auto"/>
              <w:right w:val="single" w:sz="6" w:space="0" w:color="auto"/>
            </w:tcBorders>
          </w:tcPr>
          <w:p w14:paraId="2772E292" w14:textId="6B053C32" w:rsidR="00CA77D5" w:rsidRPr="006E6ABA" w:rsidRDefault="00CA77D5" w:rsidP="006E6ABA">
            <w:pPr>
              <w:jc w:val="both"/>
              <w:rPr>
                <w:bCs/>
                <w:i/>
                <w:iCs/>
              </w:rPr>
            </w:pPr>
            <w:r>
              <w:rPr>
                <w:bCs/>
                <w:i/>
                <w:iCs/>
              </w:rPr>
              <w:t>-</w:t>
            </w:r>
          </w:p>
        </w:tc>
        <w:tc>
          <w:tcPr>
            <w:tcW w:w="2233" w:type="dxa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2E60B2EE" w14:textId="533ECCB9" w:rsidR="00CA77D5" w:rsidRPr="00CA77D5" w:rsidRDefault="00CA77D5" w:rsidP="006E6ABA">
            <w:pPr>
              <w:jc w:val="both"/>
              <w:rPr>
                <w:bCs/>
                <w:i/>
                <w:iCs/>
              </w:rPr>
            </w:pPr>
            <w:r w:rsidRPr="00CA77D5">
              <w:rPr>
                <w:i/>
                <w:iCs/>
              </w:rPr>
              <w:t>Зачёт.</w:t>
            </w:r>
          </w:p>
        </w:tc>
      </w:tr>
      <w:tr w:rsidR="00CA77D5" w:rsidRPr="005B1451" w14:paraId="2CBC9703" w14:textId="77777777" w:rsidTr="007258FE">
        <w:tc>
          <w:tcPr>
            <w:tcW w:w="0" w:type="auto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0599C4D" w14:textId="110ADF12" w:rsidR="00CA77D5" w:rsidRPr="006E6ABA" w:rsidRDefault="00CA77D5" w:rsidP="006E6ABA">
            <w:pPr>
              <w:pStyle w:val="210"/>
              <w:ind w:left="0"/>
              <w:jc w:val="both"/>
              <w:rPr>
                <w:bCs/>
                <w:i/>
                <w:iCs/>
                <w:szCs w:val="24"/>
              </w:rPr>
            </w:pPr>
            <w:r w:rsidRPr="006E6ABA">
              <w:rPr>
                <w:bCs/>
                <w:i/>
                <w:iCs/>
                <w:szCs w:val="24"/>
              </w:rPr>
              <w:lastRenderedPageBreak/>
              <w:t>Всего</w:t>
            </w:r>
          </w:p>
        </w:tc>
        <w:tc>
          <w:tcPr>
            <w:tcW w:w="6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8CDF6DB" w14:textId="77777777" w:rsidR="00CA77D5" w:rsidRPr="006E6ABA" w:rsidRDefault="00CA77D5" w:rsidP="006E6ABA">
            <w:pPr>
              <w:jc w:val="both"/>
              <w:rPr>
                <w:bCs/>
                <w:i/>
                <w:iCs/>
              </w:rPr>
            </w:pPr>
          </w:p>
        </w:tc>
        <w:tc>
          <w:tcPr>
            <w:tcW w:w="4638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0843B4E" w14:textId="4CB1F0FF" w:rsidR="00CA77D5" w:rsidRPr="006E6ABA" w:rsidRDefault="00CA77D5" w:rsidP="006E6ABA">
            <w:pPr>
              <w:jc w:val="both"/>
              <w:rPr>
                <w:bCs/>
                <w:i/>
                <w:iCs/>
              </w:rPr>
            </w:pPr>
            <w:r>
              <w:rPr>
                <w:bCs/>
                <w:i/>
                <w:iCs/>
              </w:rPr>
              <w:t>108</w:t>
            </w:r>
          </w:p>
        </w:tc>
        <w:tc>
          <w:tcPr>
            <w:tcW w:w="2233" w:type="dxa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BE3C9AC" w14:textId="77777777" w:rsidR="00CA77D5" w:rsidRPr="006E6ABA" w:rsidRDefault="00CA77D5" w:rsidP="006E6ABA">
            <w:pPr>
              <w:jc w:val="both"/>
              <w:rPr>
                <w:bCs/>
                <w:i/>
                <w:iCs/>
              </w:rPr>
            </w:pPr>
          </w:p>
        </w:tc>
      </w:tr>
      <w:bookmarkEnd w:id="3"/>
      <w:bookmarkEnd w:id="4"/>
    </w:tbl>
    <w:p w14:paraId="4A4A15C8" w14:textId="77777777" w:rsidR="00D921EC" w:rsidRPr="005B1451" w:rsidRDefault="00D921EC" w:rsidP="005B1451">
      <w:pPr>
        <w:tabs>
          <w:tab w:val="left" w:pos="1305"/>
        </w:tabs>
        <w:jc w:val="both"/>
        <w:rPr>
          <w:i/>
          <w:iCs/>
        </w:rPr>
      </w:pPr>
    </w:p>
    <w:sectPr w:rsidR="00D921EC" w:rsidRPr="005B1451" w:rsidSect="00554079">
      <w:footerReference w:type="default" r:id="rId8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483F28" w14:textId="77777777" w:rsidR="00C74404" w:rsidRDefault="00C74404" w:rsidP="00FE3CD7">
      <w:r>
        <w:separator/>
      </w:r>
    </w:p>
  </w:endnote>
  <w:endnote w:type="continuationSeparator" w:id="0">
    <w:p w14:paraId="33AB31F3" w14:textId="77777777" w:rsidR="00C74404" w:rsidRDefault="00C74404" w:rsidP="00FE3CD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NewRoman">
    <w:altName w:val="Times New Roman"/>
    <w:panose1 w:val="020B0604020202020204"/>
    <w:charset w:val="00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akaoPGothic">
    <w:altName w:val="Times New Roman"/>
    <w:panose1 w:val="020B0604020202020204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773605341"/>
      <w:docPartObj>
        <w:docPartGallery w:val="Page Numbers (Bottom of Page)"/>
        <w:docPartUnique/>
      </w:docPartObj>
    </w:sdtPr>
    <w:sdtEndPr/>
    <w:sdtContent>
      <w:p w14:paraId="5D7B3F5F" w14:textId="77777777" w:rsidR="0014044D" w:rsidRDefault="0014044D">
        <w:pPr>
          <w:pStyle w:val="a5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BA7866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C3B0111" w14:textId="77777777" w:rsidR="0014044D" w:rsidRDefault="0014044D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0300FD" w14:textId="77777777" w:rsidR="00C74404" w:rsidRDefault="00C74404" w:rsidP="00FE3CD7">
      <w:r>
        <w:separator/>
      </w:r>
    </w:p>
  </w:footnote>
  <w:footnote w:type="continuationSeparator" w:id="0">
    <w:p w14:paraId="0113BD0F" w14:textId="77777777" w:rsidR="00C74404" w:rsidRDefault="00C74404" w:rsidP="00FE3CD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none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EFB62AE"/>
    <w:multiLevelType w:val="hybridMultilevel"/>
    <w:tmpl w:val="CE482BB8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" w15:restartNumberingAfterBreak="0">
    <w:nsid w:val="3F0D1AB0"/>
    <w:multiLevelType w:val="multilevel"/>
    <w:tmpl w:val="63EE2266"/>
    <w:lvl w:ilvl="0">
      <w:start w:val="1"/>
      <w:numFmt w:val="decimal"/>
      <w:lvlText w:val="%1"/>
      <w:lvlJc w:val="left"/>
      <w:pPr>
        <w:tabs>
          <w:tab w:val="num" w:pos="612"/>
        </w:tabs>
        <w:ind w:left="612" w:hanging="432"/>
      </w:pPr>
      <w:rPr>
        <w:rFonts w:ascii="TimesNewRoman" w:hAnsi="TimesNewRoman" w:hint="default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color w:val="auto"/>
        <w:spacing w:val="0"/>
        <w:w w:val="100"/>
        <w:kern w:val="0"/>
        <w:position w:val="0"/>
        <w:sz w:val="24"/>
        <w:u w:val="none"/>
        <w:effect w:val="none"/>
        <w:bdr w:val="none" w:sz="0" w:space="0" w:color="auto"/>
        <w:shd w:val="clear" w:color="auto" w:fill="auto"/>
        <w:em w:val="none"/>
      </w:rPr>
    </w:lvl>
    <w:lvl w:ilvl="1">
      <w:start w:val="1"/>
      <w:numFmt w:val="decimal"/>
      <w:lvlText w:val="%1.%2"/>
      <w:lvlJc w:val="left"/>
      <w:pPr>
        <w:tabs>
          <w:tab w:val="num" w:pos="1116"/>
        </w:tabs>
        <w:ind w:left="1116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</w:rPr>
    </w:lvl>
    <w:lvl w:ilvl="2">
      <w:start w:val="1"/>
      <w:numFmt w:val="decimal"/>
      <w:lvlText w:val="%1.%2.%3"/>
      <w:lvlJc w:val="left"/>
      <w:pPr>
        <w:tabs>
          <w:tab w:val="num" w:pos="2340"/>
        </w:tabs>
        <w:ind w:left="2340" w:hanging="720"/>
      </w:pPr>
      <w:rPr>
        <w:rFonts w:hint="default"/>
        <w:b w:val="0"/>
        <w:color w:val="auto"/>
        <w:sz w:val="24"/>
        <w:szCs w:val="24"/>
      </w:rPr>
    </w:lvl>
    <w:lvl w:ilvl="3">
      <w:start w:val="1"/>
      <w:numFmt w:val="decimal"/>
      <w:pStyle w:val="4"/>
      <w:lvlText w:val="%4."/>
      <w:lvlJc w:val="left"/>
      <w:pPr>
        <w:tabs>
          <w:tab w:val="num" w:pos="1584"/>
        </w:tabs>
        <w:ind w:left="1584" w:hanging="864"/>
      </w:pPr>
      <w:rPr>
        <w:rFonts w:ascii="Times New Roman" w:eastAsia="Times New Roman" w:hAnsi="Times New Roman" w:cs="Times New Roman"/>
      </w:rPr>
    </w:lvl>
    <w:lvl w:ilvl="4">
      <w:start w:val="1"/>
      <w:numFmt w:val="decimal"/>
      <w:lvlText w:val="%1.%2.%3.%4.%5"/>
      <w:lvlJc w:val="left"/>
      <w:pPr>
        <w:tabs>
          <w:tab w:val="num" w:pos="1188"/>
        </w:tabs>
        <w:ind w:left="118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332"/>
        </w:tabs>
        <w:ind w:left="133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76"/>
        </w:tabs>
        <w:ind w:left="147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620"/>
        </w:tabs>
        <w:ind w:left="16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64"/>
        </w:tabs>
        <w:ind w:left="1764" w:hanging="1584"/>
      </w:pPr>
      <w:rPr>
        <w:rFonts w:hint="default"/>
      </w:rPr>
    </w:lvl>
  </w:abstractNum>
  <w:abstractNum w:abstractNumId="3" w15:restartNumberingAfterBreak="0">
    <w:nsid w:val="725571B7"/>
    <w:multiLevelType w:val="multilevel"/>
    <w:tmpl w:val="6A48E6C0"/>
    <w:lvl w:ilvl="0">
      <w:start w:val="1"/>
      <w:numFmt w:val="decimal"/>
      <w:pStyle w:val="1"/>
      <w:lvlText w:val="%1."/>
      <w:lvlJc w:val="left"/>
      <w:pPr>
        <w:ind w:left="928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786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6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11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71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5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354" w:hanging="1800"/>
      </w:pPr>
      <w:rPr>
        <w:rFonts w:hint="default"/>
      </w:rPr>
    </w:lvl>
  </w:abstractNum>
  <w:abstractNum w:abstractNumId="4" w15:restartNumberingAfterBreak="0">
    <w:nsid w:val="7F0A09F9"/>
    <w:multiLevelType w:val="hybridMultilevel"/>
    <w:tmpl w:val="FBE8B96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E0tAAiM3MDA0NTcyUdpeDU4uLM/DyQArNaAISYCcosAAAA"/>
  </w:docVars>
  <w:rsids>
    <w:rsidRoot w:val="00E42990"/>
    <w:rsid w:val="000F032B"/>
    <w:rsid w:val="001016BF"/>
    <w:rsid w:val="0014044D"/>
    <w:rsid w:val="00207180"/>
    <w:rsid w:val="00210685"/>
    <w:rsid w:val="002800DF"/>
    <w:rsid w:val="002A1D31"/>
    <w:rsid w:val="002E6032"/>
    <w:rsid w:val="00321549"/>
    <w:rsid w:val="00357FA3"/>
    <w:rsid w:val="003D53F2"/>
    <w:rsid w:val="003F1BC9"/>
    <w:rsid w:val="00411E81"/>
    <w:rsid w:val="0042438D"/>
    <w:rsid w:val="004C4B33"/>
    <w:rsid w:val="0050333F"/>
    <w:rsid w:val="005049B3"/>
    <w:rsid w:val="00554079"/>
    <w:rsid w:val="005B1451"/>
    <w:rsid w:val="005C0E52"/>
    <w:rsid w:val="006245B8"/>
    <w:rsid w:val="006617F3"/>
    <w:rsid w:val="006712D3"/>
    <w:rsid w:val="006E6ABA"/>
    <w:rsid w:val="007068A8"/>
    <w:rsid w:val="007B5B09"/>
    <w:rsid w:val="007D6296"/>
    <w:rsid w:val="00832E34"/>
    <w:rsid w:val="00847AB8"/>
    <w:rsid w:val="0089566B"/>
    <w:rsid w:val="008C1EAA"/>
    <w:rsid w:val="008E53AC"/>
    <w:rsid w:val="009B6397"/>
    <w:rsid w:val="009C5DE3"/>
    <w:rsid w:val="00A16CB0"/>
    <w:rsid w:val="00AA5566"/>
    <w:rsid w:val="00AC120B"/>
    <w:rsid w:val="00AF3E1B"/>
    <w:rsid w:val="00B06490"/>
    <w:rsid w:val="00BA7866"/>
    <w:rsid w:val="00C74404"/>
    <w:rsid w:val="00C8157B"/>
    <w:rsid w:val="00CA6DA8"/>
    <w:rsid w:val="00CA77D5"/>
    <w:rsid w:val="00CE4AFD"/>
    <w:rsid w:val="00D0183B"/>
    <w:rsid w:val="00D10310"/>
    <w:rsid w:val="00D12147"/>
    <w:rsid w:val="00D53275"/>
    <w:rsid w:val="00D921EC"/>
    <w:rsid w:val="00E23AC1"/>
    <w:rsid w:val="00E42990"/>
    <w:rsid w:val="00EB258E"/>
    <w:rsid w:val="00EE6405"/>
    <w:rsid w:val="00F15264"/>
    <w:rsid w:val="00F31C59"/>
    <w:rsid w:val="00F36C61"/>
    <w:rsid w:val="00F41260"/>
    <w:rsid w:val="00F52E7D"/>
    <w:rsid w:val="00F63F2E"/>
    <w:rsid w:val="00FA014B"/>
    <w:rsid w:val="00FE3C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9C3BE42"/>
  <w15:docId w15:val="{358F203B-ECEF-B245-B84F-BCC0154B8E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2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D0183B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0">
    <w:name w:val="heading 1"/>
    <w:basedOn w:val="a"/>
    <w:next w:val="a"/>
    <w:link w:val="11"/>
    <w:autoRedefine/>
    <w:qFormat/>
    <w:rsid w:val="00FA014B"/>
    <w:pPr>
      <w:spacing w:before="240" w:after="240"/>
      <w:jc w:val="both"/>
      <w:outlineLvl w:val="0"/>
    </w:pPr>
    <w:rPr>
      <w:b/>
      <w:bCs/>
      <w:sz w:val="28"/>
    </w:rPr>
  </w:style>
  <w:style w:type="paragraph" w:styleId="2">
    <w:name w:val="heading 2"/>
    <w:basedOn w:val="a"/>
    <w:next w:val="a"/>
    <w:link w:val="20"/>
    <w:autoRedefine/>
    <w:unhideWhenUsed/>
    <w:qFormat/>
    <w:rsid w:val="006712D3"/>
    <w:pPr>
      <w:keepNext/>
      <w:keepLines/>
      <w:spacing w:before="200" w:line="259" w:lineRule="auto"/>
      <w:outlineLvl w:val="1"/>
    </w:pPr>
    <w:rPr>
      <w:rFonts w:eastAsiaTheme="majorEastAsia" w:cstheme="majorBidi"/>
      <w:b/>
      <w:bCs/>
      <w:color w:val="000000" w:themeColor="text1"/>
      <w:sz w:val="28"/>
      <w:szCs w:val="26"/>
    </w:rPr>
  </w:style>
  <w:style w:type="paragraph" w:styleId="3">
    <w:name w:val="heading 3"/>
    <w:basedOn w:val="a"/>
    <w:next w:val="a"/>
    <w:link w:val="30"/>
    <w:qFormat/>
    <w:rsid w:val="00CA6DA8"/>
    <w:pPr>
      <w:keepNext/>
      <w:spacing w:line="360" w:lineRule="auto"/>
      <w:ind w:left="360"/>
      <w:jc w:val="both"/>
      <w:outlineLvl w:val="2"/>
    </w:pPr>
    <w:rPr>
      <w:b/>
      <w:iCs/>
    </w:rPr>
  </w:style>
  <w:style w:type="paragraph" w:styleId="4">
    <w:name w:val="heading 4"/>
    <w:basedOn w:val="a"/>
    <w:next w:val="a"/>
    <w:link w:val="40"/>
    <w:qFormat/>
    <w:rsid w:val="005C0E52"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basedOn w:val="a0"/>
    <w:link w:val="2"/>
    <w:rsid w:val="006712D3"/>
    <w:rPr>
      <w:rFonts w:ascii="Times New Roman" w:eastAsiaTheme="majorEastAsia" w:hAnsi="Times New Roman" w:cstheme="majorBidi"/>
      <w:b/>
      <w:bCs/>
      <w:color w:val="000000" w:themeColor="text1"/>
      <w:sz w:val="28"/>
      <w:szCs w:val="26"/>
    </w:rPr>
  </w:style>
  <w:style w:type="character" w:customStyle="1" w:styleId="11">
    <w:name w:val="Заголовок 1 Знак"/>
    <w:basedOn w:val="a0"/>
    <w:link w:val="10"/>
    <w:rsid w:val="00FA014B"/>
    <w:rPr>
      <w:rFonts w:ascii="Times New Roman" w:hAnsi="Times New Roman" w:cs="Times New Roman"/>
      <w:b/>
      <w:bCs/>
      <w:sz w:val="28"/>
      <w:szCs w:val="24"/>
    </w:rPr>
  </w:style>
  <w:style w:type="character" w:customStyle="1" w:styleId="30">
    <w:name w:val="Заголовок 3 Знак"/>
    <w:link w:val="3"/>
    <w:rsid w:val="00CA6DA8"/>
    <w:rPr>
      <w:rFonts w:ascii="Times New Roman" w:eastAsia="Times New Roman" w:hAnsi="Times New Roman" w:cs="Times New Roman"/>
      <w:b/>
      <w:iCs/>
      <w:sz w:val="24"/>
      <w:szCs w:val="24"/>
      <w:lang w:eastAsia="ru-RU"/>
    </w:rPr>
  </w:style>
  <w:style w:type="character" w:customStyle="1" w:styleId="40">
    <w:name w:val="Заголовок 4 Знак"/>
    <w:basedOn w:val="a0"/>
    <w:link w:val="4"/>
    <w:rsid w:val="005C0E52"/>
    <w:rPr>
      <w:rFonts w:ascii="Times New Roman" w:eastAsia="Times New Roman" w:hAnsi="Times New Roman" w:cs="Times New Roman"/>
      <w:b/>
      <w:bCs/>
      <w:sz w:val="28"/>
      <w:szCs w:val="28"/>
      <w:lang w:eastAsia="ru-RU"/>
    </w:rPr>
  </w:style>
  <w:style w:type="paragraph" w:styleId="a3">
    <w:name w:val="header"/>
    <w:basedOn w:val="a"/>
    <w:link w:val="a4"/>
    <w:uiPriority w:val="99"/>
    <w:unhideWhenUsed/>
    <w:rsid w:val="00FE3CD7"/>
    <w:pPr>
      <w:tabs>
        <w:tab w:val="center" w:pos="4677"/>
        <w:tab w:val="right" w:pos="9355"/>
      </w:tabs>
    </w:pPr>
  </w:style>
  <w:style w:type="character" w:customStyle="1" w:styleId="a4">
    <w:name w:val="Верхний колонтитул Знак"/>
    <w:basedOn w:val="a0"/>
    <w:link w:val="a3"/>
    <w:uiPriority w:val="99"/>
    <w:rsid w:val="00FE3CD7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5">
    <w:name w:val="footer"/>
    <w:basedOn w:val="a"/>
    <w:link w:val="a6"/>
    <w:uiPriority w:val="99"/>
    <w:unhideWhenUsed/>
    <w:rsid w:val="00FE3CD7"/>
    <w:pPr>
      <w:tabs>
        <w:tab w:val="center" w:pos="4677"/>
        <w:tab w:val="right" w:pos="9355"/>
      </w:tabs>
    </w:pPr>
  </w:style>
  <w:style w:type="character" w:customStyle="1" w:styleId="a6">
    <w:name w:val="Нижний колонтитул Знак"/>
    <w:basedOn w:val="a0"/>
    <w:link w:val="a5"/>
    <w:uiPriority w:val="99"/>
    <w:rsid w:val="00FE3CD7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1">
    <w:name w:val="УМКД Заголовок 1 ФГОС"/>
    <w:basedOn w:val="a"/>
    <w:qFormat/>
    <w:rsid w:val="00FE3CD7"/>
    <w:pPr>
      <w:numPr>
        <w:numId w:val="3"/>
      </w:numPr>
      <w:tabs>
        <w:tab w:val="left" w:pos="993"/>
      </w:tabs>
      <w:spacing w:before="240" w:after="240"/>
    </w:pPr>
    <w:rPr>
      <w:b/>
    </w:rPr>
  </w:style>
  <w:style w:type="paragraph" w:customStyle="1" w:styleId="a7">
    <w:name w:val="УМКД Текст без нумерации"/>
    <w:basedOn w:val="21"/>
    <w:qFormat/>
    <w:rsid w:val="00FE3CD7"/>
    <w:pPr>
      <w:keepLines/>
      <w:spacing w:after="0" w:line="360" w:lineRule="auto"/>
      <w:ind w:left="0" w:firstLine="567"/>
      <w:jc w:val="both"/>
    </w:pPr>
  </w:style>
  <w:style w:type="paragraph" w:styleId="21">
    <w:name w:val="Body Text Indent 2"/>
    <w:basedOn w:val="a"/>
    <w:link w:val="22"/>
    <w:uiPriority w:val="99"/>
    <w:semiHidden/>
    <w:unhideWhenUsed/>
    <w:rsid w:val="00FE3CD7"/>
    <w:pPr>
      <w:spacing w:line="480" w:lineRule="auto"/>
      <w:ind w:left="283"/>
    </w:pPr>
  </w:style>
  <w:style w:type="character" w:customStyle="1" w:styleId="22">
    <w:name w:val="Основной текст с отступом 2 Знак"/>
    <w:basedOn w:val="a0"/>
    <w:link w:val="21"/>
    <w:uiPriority w:val="99"/>
    <w:semiHidden/>
    <w:rsid w:val="00FE3CD7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210">
    <w:name w:val="Основной текст 21"/>
    <w:basedOn w:val="a"/>
    <w:rsid w:val="00FE3CD7"/>
    <w:pPr>
      <w:overflowPunct w:val="0"/>
      <w:autoSpaceDE w:val="0"/>
      <w:autoSpaceDN w:val="0"/>
      <w:adjustRightInd w:val="0"/>
      <w:ind w:left="283"/>
      <w:textAlignment w:val="baseline"/>
    </w:pPr>
    <w:rPr>
      <w:szCs w:val="20"/>
    </w:rPr>
  </w:style>
  <w:style w:type="paragraph" w:styleId="a8">
    <w:name w:val="TOC Heading"/>
    <w:basedOn w:val="10"/>
    <w:next w:val="a"/>
    <w:uiPriority w:val="39"/>
    <w:semiHidden/>
    <w:unhideWhenUsed/>
    <w:qFormat/>
    <w:rsid w:val="008E53AC"/>
    <w:pPr>
      <w:keepNext/>
      <w:keepLines/>
      <w:spacing w:before="480" w:after="0"/>
      <w:jc w:val="left"/>
      <w:outlineLvl w:val="9"/>
    </w:pPr>
    <w:rPr>
      <w:rFonts w:asciiTheme="majorHAnsi" w:eastAsiaTheme="majorEastAsia" w:hAnsiTheme="majorHAnsi" w:cstheme="majorBidi"/>
      <w:color w:val="365F91" w:themeColor="accent1" w:themeShade="BF"/>
      <w:szCs w:val="28"/>
    </w:rPr>
  </w:style>
  <w:style w:type="paragraph" w:styleId="31">
    <w:name w:val="toc 3"/>
    <w:basedOn w:val="a"/>
    <w:next w:val="a"/>
    <w:autoRedefine/>
    <w:uiPriority w:val="39"/>
    <w:unhideWhenUsed/>
    <w:rsid w:val="008E53AC"/>
    <w:pPr>
      <w:spacing w:after="100"/>
      <w:ind w:left="480"/>
    </w:pPr>
  </w:style>
  <w:style w:type="paragraph" w:styleId="12">
    <w:name w:val="toc 1"/>
    <w:basedOn w:val="a"/>
    <w:next w:val="a"/>
    <w:autoRedefine/>
    <w:uiPriority w:val="39"/>
    <w:unhideWhenUsed/>
    <w:rsid w:val="008E53AC"/>
    <w:pPr>
      <w:spacing w:after="100"/>
    </w:pPr>
  </w:style>
  <w:style w:type="character" w:styleId="a9">
    <w:name w:val="Hyperlink"/>
    <w:basedOn w:val="a0"/>
    <w:uiPriority w:val="99"/>
    <w:unhideWhenUsed/>
    <w:rsid w:val="008E53AC"/>
    <w:rPr>
      <w:color w:val="0000FF" w:themeColor="hyperlink"/>
      <w:u w:val="single"/>
    </w:rPr>
  </w:style>
  <w:style w:type="paragraph" w:styleId="aa">
    <w:name w:val="Balloon Text"/>
    <w:basedOn w:val="a"/>
    <w:link w:val="ab"/>
    <w:uiPriority w:val="99"/>
    <w:semiHidden/>
    <w:unhideWhenUsed/>
    <w:rsid w:val="008E53AC"/>
    <w:rPr>
      <w:rFonts w:ascii="Tahoma" w:hAnsi="Tahoma" w:cs="Tahoma"/>
      <w:sz w:val="16"/>
      <w:szCs w:val="16"/>
    </w:rPr>
  </w:style>
  <w:style w:type="character" w:customStyle="1" w:styleId="ab">
    <w:name w:val="Текст выноски Знак"/>
    <w:basedOn w:val="a0"/>
    <w:link w:val="aa"/>
    <w:uiPriority w:val="99"/>
    <w:semiHidden/>
    <w:rsid w:val="008E53AC"/>
    <w:rPr>
      <w:rFonts w:ascii="Tahoma" w:eastAsia="Times New Roman" w:hAnsi="Tahoma" w:cs="Tahoma"/>
      <w:sz w:val="16"/>
      <w:szCs w:val="16"/>
      <w:lang w:eastAsia="ru-RU"/>
    </w:rPr>
  </w:style>
  <w:style w:type="paragraph" w:styleId="23">
    <w:name w:val="toc 2"/>
    <w:basedOn w:val="a"/>
    <w:next w:val="a"/>
    <w:autoRedefine/>
    <w:uiPriority w:val="39"/>
    <w:unhideWhenUsed/>
    <w:rsid w:val="00D921EC"/>
    <w:pPr>
      <w:spacing w:after="100"/>
      <w:ind w:left="240"/>
    </w:pPr>
  </w:style>
  <w:style w:type="paragraph" w:styleId="ac">
    <w:name w:val="List Paragraph"/>
    <w:basedOn w:val="a"/>
    <w:uiPriority w:val="34"/>
    <w:qFormat/>
    <w:rsid w:val="0042438D"/>
    <w:pPr>
      <w:suppressAutoHyphens/>
      <w:spacing w:after="200"/>
      <w:ind w:left="720"/>
      <w:contextualSpacing/>
    </w:pPr>
    <w:rPr>
      <w:rFonts w:ascii="Calibri" w:eastAsia="TakaoPGothic" w:hAnsi="Calibri"/>
      <w:sz w:val="22"/>
      <w:szCs w:val="22"/>
      <w:lang w:eastAsia="en-US"/>
    </w:rPr>
  </w:style>
  <w:style w:type="character" w:customStyle="1" w:styleId="32">
    <w:name w:val="Основной текст (3)"/>
    <w:basedOn w:val="a0"/>
    <w:rsid w:val="003D53F2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z w:val="22"/>
      <w:szCs w:val="22"/>
      <w:u w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77500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C732133-DA68-374D-97D3-928C09F505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3</Pages>
  <Words>407</Words>
  <Characters>2325</Characters>
  <Application>Microsoft Office Word</Application>
  <DocSecurity>0</DocSecurity>
  <Lines>19</Lines>
  <Paragraphs>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Медведева Анастасия Алексеевна</dc:creator>
  <cp:keywords/>
  <dc:description/>
  <cp:lastModifiedBy>vera30995@gmail.com</cp:lastModifiedBy>
  <cp:revision>14</cp:revision>
  <dcterms:created xsi:type="dcterms:W3CDTF">2017-07-25T13:09:00Z</dcterms:created>
  <dcterms:modified xsi:type="dcterms:W3CDTF">2021-10-24T05:09:00Z</dcterms:modified>
</cp:coreProperties>
</file>